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5BEA75F4" w14:textId="4E29E02C" w:rsidR="00874678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2449318" w:history="1">
            <w:r w:rsidR="00874678" w:rsidRPr="00060432">
              <w:rPr>
                <w:rStyle w:val="aa"/>
                <w:rFonts w:ascii="標楷體" w:hAnsi="標楷體" w:hint="eastAsia"/>
              </w:rPr>
              <w:t>一、</w:t>
            </w:r>
            <w:r w:rsidR="00874678" w:rsidRPr="00060432">
              <w:rPr>
                <w:rStyle w:val="aa"/>
                <w:rFonts w:ascii="標楷體" w:hAnsi="標楷體"/>
              </w:rPr>
              <w:t xml:space="preserve">MAMP </w:t>
            </w:r>
            <w:r w:rsidR="00874678" w:rsidRPr="00060432">
              <w:rPr>
                <w:rStyle w:val="aa"/>
                <w:rFonts w:ascii="標楷體" w:hAnsi="標楷體" w:hint="eastAsia"/>
              </w:rPr>
              <w:t>安裝（</w:t>
            </w:r>
            <w:r w:rsidR="00874678" w:rsidRPr="00060432">
              <w:rPr>
                <w:rStyle w:val="aa"/>
                <w:rFonts w:ascii="標楷體" w:hAnsi="標楷體"/>
              </w:rPr>
              <w:t xml:space="preserve">Windows </w:t>
            </w:r>
            <w:r w:rsidR="00874678" w:rsidRPr="00060432">
              <w:rPr>
                <w:rStyle w:val="aa"/>
                <w:rFonts w:ascii="標楷體" w:hAnsi="標楷體" w:hint="eastAsia"/>
              </w:rPr>
              <w:t>版本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18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1</w:t>
            </w:r>
            <w:r w:rsidR="00874678">
              <w:rPr>
                <w:webHidden/>
              </w:rPr>
              <w:fldChar w:fldCharType="end"/>
            </w:r>
          </w:hyperlink>
        </w:p>
        <w:p w14:paraId="4CBBE6E9" w14:textId="5FF17A42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19" w:history="1">
            <w:r w:rsidR="00874678" w:rsidRPr="00060432">
              <w:rPr>
                <w:rStyle w:val="aa"/>
                <w:rFonts w:ascii="標楷體" w:hAnsi="標楷體" w:hint="eastAsia"/>
              </w:rPr>
              <w:t>二、</w:t>
            </w:r>
            <w:r w:rsidR="00874678" w:rsidRPr="00060432">
              <w:rPr>
                <w:rStyle w:val="aa"/>
                <w:rFonts w:ascii="標楷體" w:hAnsi="標楷體"/>
              </w:rPr>
              <w:t>XAMPP</w:t>
            </w:r>
            <w:r w:rsidR="00874678" w:rsidRPr="00060432">
              <w:rPr>
                <w:rStyle w:val="aa"/>
                <w:rFonts w:ascii="標楷體" w:hAnsi="標楷體" w:hint="eastAsia"/>
              </w:rPr>
              <w:t>安裝（上課使用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19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9</w:t>
            </w:r>
            <w:r w:rsidR="00874678">
              <w:rPr>
                <w:webHidden/>
              </w:rPr>
              <w:fldChar w:fldCharType="end"/>
            </w:r>
          </w:hyperlink>
        </w:p>
        <w:p w14:paraId="5F96473E" w14:textId="74FC4D06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0" w:history="1">
            <w:r w:rsidR="00874678" w:rsidRPr="00060432">
              <w:rPr>
                <w:rStyle w:val="aa"/>
                <w:rFonts w:ascii="標楷體" w:hAnsi="標楷體" w:hint="eastAsia"/>
              </w:rPr>
              <w:t>三、快速導覽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0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30</w:t>
            </w:r>
            <w:r w:rsidR="00874678">
              <w:rPr>
                <w:webHidden/>
              </w:rPr>
              <w:fldChar w:fldCharType="end"/>
            </w:r>
          </w:hyperlink>
        </w:p>
        <w:p w14:paraId="2338041F" w14:textId="117701C4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1" w:history="1">
            <w:r w:rsidR="00874678" w:rsidRPr="00060432">
              <w:rPr>
                <w:rStyle w:val="aa"/>
                <w:rFonts w:ascii="標楷體" w:hAnsi="標楷體" w:hint="eastAsia"/>
              </w:rPr>
              <w:t>四、資料庫設計議題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1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39</w:t>
            </w:r>
            <w:r w:rsidR="00874678">
              <w:rPr>
                <w:webHidden/>
              </w:rPr>
              <w:fldChar w:fldCharType="end"/>
            </w:r>
          </w:hyperlink>
        </w:p>
        <w:p w14:paraId="3702D0A2" w14:textId="0967D677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2" w:history="1">
            <w:r w:rsidR="00874678" w:rsidRPr="00060432">
              <w:rPr>
                <w:rStyle w:val="aa"/>
                <w:rFonts w:ascii="標楷體" w:hAnsi="標楷體" w:hint="eastAsia"/>
              </w:rPr>
              <w:t>五、建立資料庫、資料表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2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45</w:t>
            </w:r>
            <w:r w:rsidR="00874678">
              <w:rPr>
                <w:webHidden/>
              </w:rPr>
              <w:fldChar w:fldCharType="end"/>
            </w:r>
          </w:hyperlink>
        </w:p>
        <w:p w14:paraId="020AB99C" w14:textId="31D7CC3B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3" w:history="1">
            <w:r w:rsidR="00874678" w:rsidRPr="00060432">
              <w:rPr>
                <w:rStyle w:val="aa"/>
                <w:rFonts w:ascii="標楷體" w:hAnsi="標楷體" w:hint="eastAsia"/>
              </w:rPr>
              <w:t>六、新增、修改、刪除資料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3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56</w:t>
            </w:r>
            <w:r w:rsidR="00874678">
              <w:rPr>
                <w:webHidden/>
              </w:rPr>
              <w:fldChar w:fldCharType="end"/>
            </w:r>
          </w:hyperlink>
        </w:p>
        <w:p w14:paraId="707F5895" w14:textId="5021E0EE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4" w:history="1">
            <w:r w:rsidR="00874678" w:rsidRPr="00060432">
              <w:rPr>
                <w:rStyle w:val="aa"/>
                <w:rFonts w:ascii="標楷體" w:hAnsi="標楷體" w:hint="eastAsia"/>
              </w:rPr>
              <w:t>七、資料庫基本查詢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4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59</w:t>
            </w:r>
            <w:r w:rsidR="00874678">
              <w:rPr>
                <w:webHidden/>
              </w:rPr>
              <w:fldChar w:fldCharType="end"/>
            </w:r>
          </w:hyperlink>
        </w:p>
        <w:p w14:paraId="60762DD6" w14:textId="3FCFC709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5" w:history="1">
            <w:r w:rsidR="00874678" w:rsidRPr="00060432">
              <w:rPr>
                <w:rStyle w:val="aa"/>
                <w:rFonts w:ascii="標楷體" w:hAnsi="標楷體" w:hint="eastAsia"/>
              </w:rPr>
              <w:t>八、進</w:t>
            </w:r>
            <w:r w:rsidR="00874678" w:rsidRPr="00060432">
              <w:rPr>
                <w:rStyle w:val="aa"/>
                <w:rFonts w:ascii="標楷體" w:hAnsi="標楷體" w:cs="新細明體" w:hint="eastAsia"/>
              </w:rPr>
              <w:t>階查詢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5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66</w:t>
            </w:r>
            <w:r w:rsidR="00874678">
              <w:rPr>
                <w:webHidden/>
              </w:rPr>
              <w:fldChar w:fldCharType="end"/>
            </w:r>
          </w:hyperlink>
        </w:p>
        <w:p w14:paraId="30C95644" w14:textId="055538C7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6" w:history="1">
            <w:r w:rsidR="00874678" w:rsidRPr="00060432">
              <w:rPr>
                <w:rStyle w:val="aa"/>
                <w:rFonts w:ascii="標楷體" w:hAnsi="標楷體" w:hint="eastAsia"/>
              </w:rPr>
              <w:t>九、函式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6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73</w:t>
            </w:r>
            <w:r w:rsidR="00874678">
              <w:rPr>
                <w:webHidden/>
              </w:rPr>
              <w:fldChar w:fldCharType="end"/>
            </w:r>
          </w:hyperlink>
        </w:p>
        <w:p w14:paraId="36FF3B48" w14:textId="2A81ECEA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7" w:history="1">
            <w:r w:rsidR="00874678" w:rsidRPr="00060432">
              <w:rPr>
                <w:rStyle w:val="aa"/>
                <w:rFonts w:hint="eastAsia"/>
              </w:rPr>
              <w:t>十、完整性原則與關聯介紹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7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79</w:t>
            </w:r>
            <w:r w:rsidR="00874678">
              <w:rPr>
                <w:webHidden/>
              </w:rPr>
              <w:fldChar w:fldCharType="end"/>
            </w:r>
          </w:hyperlink>
        </w:p>
        <w:p w14:paraId="7892050E" w14:textId="74C6C493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8" w:history="1">
            <w:r w:rsidR="00874678" w:rsidRPr="00060432">
              <w:rPr>
                <w:rStyle w:val="aa"/>
                <w:rFonts w:hint="eastAsia"/>
              </w:rPr>
              <w:t>十一、觸發器（</w:t>
            </w:r>
            <w:r w:rsidR="00874678" w:rsidRPr="00060432">
              <w:rPr>
                <w:rStyle w:val="aa"/>
              </w:rPr>
              <w:t>Trigger</w:t>
            </w:r>
            <w:r w:rsidR="00874678" w:rsidRPr="00060432">
              <w:rPr>
                <w:rStyle w:val="aa"/>
                <w:rFonts w:hint="eastAsia"/>
              </w:rPr>
              <w:t>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8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80</w:t>
            </w:r>
            <w:r w:rsidR="00874678">
              <w:rPr>
                <w:webHidden/>
              </w:rPr>
              <w:fldChar w:fldCharType="end"/>
            </w:r>
          </w:hyperlink>
        </w:p>
        <w:p w14:paraId="14D8EA5E" w14:textId="528953A0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29" w:history="1">
            <w:r w:rsidR="00874678" w:rsidRPr="00060432">
              <w:rPr>
                <w:rStyle w:val="aa"/>
                <w:rFonts w:hint="eastAsia"/>
              </w:rPr>
              <w:t>十二、事件（</w:t>
            </w:r>
            <w:r w:rsidR="00874678" w:rsidRPr="00060432">
              <w:rPr>
                <w:rStyle w:val="aa"/>
              </w:rPr>
              <w:t>Event</w:t>
            </w:r>
            <w:r w:rsidR="00874678" w:rsidRPr="00060432">
              <w:rPr>
                <w:rStyle w:val="aa"/>
                <w:rFonts w:hint="eastAsia"/>
              </w:rPr>
              <w:t>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29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81</w:t>
            </w:r>
            <w:r w:rsidR="00874678">
              <w:rPr>
                <w:webHidden/>
              </w:rPr>
              <w:fldChar w:fldCharType="end"/>
            </w:r>
          </w:hyperlink>
        </w:p>
        <w:p w14:paraId="60A3CA6C" w14:textId="0F5360FF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0" w:history="1">
            <w:r w:rsidR="00874678" w:rsidRPr="00060432">
              <w:rPr>
                <w:rStyle w:val="aa"/>
                <w:rFonts w:hint="eastAsia"/>
              </w:rPr>
              <w:t>十三、子查詢（</w:t>
            </w:r>
            <w:r w:rsidR="00874678" w:rsidRPr="00060432">
              <w:rPr>
                <w:rStyle w:val="aa"/>
              </w:rPr>
              <w:t>Sub Query</w:t>
            </w:r>
            <w:r w:rsidR="00874678" w:rsidRPr="00060432">
              <w:rPr>
                <w:rStyle w:val="aa"/>
                <w:rFonts w:hint="eastAsia"/>
              </w:rPr>
              <w:t>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0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84</w:t>
            </w:r>
            <w:r w:rsidR="00874678">
              <w:rPr>
                <w:webHidden/>
              </w:rPr>
              <w:fldChar w:fldCharType="end"/>
            </w:r>
          </w:hyperlink>
        </w:p>
        <w:p w14:paraId="06998CDF" w14:textId="42210684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1" w:history="1">
            <w:r w:rsidR="00874678" w:rsidRPr="00060432">
              <w:rPr>
                <w:rStyle w:val="aa"/>
                <w:rFonts w:hint="eastAsia"/>
              </w:rPr>
              <w:t>十四、檢視表（</w:t>
            </w:r>
            <w:r w:rsidR="00874678" w:rsidRPr="00060432">
              <w:rPr>
                <w:rStyle w:val="aa"/>
              </w:rPr>
              <w:t>View</w:t>
            </w:r>
            <w:r w:rsidR="00874678" w:rsidRPr="00060432">
              <w:rPr>
                <w:rStyle w:val="aa"/>
                <w:rFonts w:hint="eastAsia"/>
              </w:rPr>
              <w:t>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1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85</w:t>
            </w:r>
            <w:r w:rsidR="00874678">
              <w:rPr>
                <w:webHidden/>
              </w:rPr>
              <w:fldChar w:fldCharType="end"/>
            </w:r>
          </w:hyperlink>
        </w:p>
        <w:p w14:paraId="4BBDEF3F" w14:textId="16C89F17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2" w:history="1">
            <w:r w:rsidR="00874678" w:rsidRPr="00060432">
              <w:rPr>
                <w:rStyle w:val="aa"/>
                <w:rFonts w:hint="eastAsia"/>
              </w:rPr>
              <w:t>十五、實務操作（一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2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89</w:t>
            </w:r>
            <w:r w:rsidR="00874678">
              <w:rPr>
                <w:webHidden/>
              </w:rPr>
              <w:fldChar w:fldCharType="end"/>
            </w:r>
          </w:hyperlink>
        </w:p>
        <w:p w14:paraId="5090327B" w14:textId="7AD9DDBB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3" w:history="1">
            <w:r w:rsidR="00874678" w:rsidRPr="00060432">
              <w:rPr>
                <w:rStyle w:val="aa"/>
                <w:rFonts w:hint="eastAsia"/>
              </w:rPr>
              <w:t>十六、實務操作（二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3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96</w:t>
            </w:r>
            <w:r w:rsidR="00874678">
              <w:rPr>
                <w:webHidden/>
              </w:rPr>
              <w:fldChar w:fldCharType="end"/>
            </w:r>
          </w:hyperlink>
        </w:p>
        <w:p w14:paraId="46ED766B" w14:textId="41FD6D7A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4" w:history="1">
            <w:r w:rsidR="00874678" w:rsidRPr="00060432">
              <w:rPr>
                <w:rStyle w:val="aa"/>
                <w:rFonts w:hint="eastAsia"/>
              </w:rPr>
              <w:t>十七、實務操作（三）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4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100</w:t>
            </w:r>
            <w:r w:rsidR="00874678">
              <w:rPr>
                <w:webHidden/>
              </w:rPr>
              <w:fldChar w:fldCharType="end"/>
            </w:r>
          </w:hyperlink>
        </w:p>
        <w:p w14:paraId="1EE4C9A1" w14:textId="505ACBA5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5" w:history="1">
            <w:r w:rsidR="00874678" w:rsidRPr="00060432">
              <w:rPr>
                <w:rStyle w:val="aa"/>
                <w:rFonts w:hint="eastAsia"/>
              </w:rPr>
              <w:t>十八、網頁整合資料庫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5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110</w:t>
            </w:r>
            <w:r w:rsidR="00874678">
              <w:rPr>
                <w:webHidden/>
              </w:rPr>
              <w:fldChar w:fldCharType="end"/>
            </w:r>
          </w:hyperlink>
        </w:p>
        <w:p w14:paraId="4A17E866" w14:textId="200231E0" w:rsidR="00874678" w:rsidRDefault="001A622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49336" w:history="1">
            <w:r w:rsidR="00874678" w:rsidRPr="00060432">
              <w:rPr>
                <w:rStyle w:val="aa"/>
                <w:rFonts w:hint="eastAsia"/>
              </w:rPr>
              <w:t>作業</w:t>
            </w:r>
            <w:r w:rsidR="00874678">
              <w:rPr>
                <w:webHidden/>
              </w:rPr>
              <w:tab/>
            </w:r>
            <w:r w:rsidR="00874678">
              <w:rPr>
                <w:webHidden/>
              </w:rPr>
              <w:fldChar w:fldCharType="begin"/>
            </w:r>
            <w:r w:rsidR="00874678">
              <w:rPr>
                <w:webHidden/>
              </w:rPr>
              <w:instrText xml:space="preserve"> PAGEREF _Toc72449336 \h </w:instrText>
            </w:r>
            <w:r w:rsidR="00874678">
              <w:rPr>
                <w:webHidden/>
              </w:rPr>
            </w:r>
            <w:r w:rsidR="00874678">
              <w:rPr>
                <w:webHidden/>
              </w:rPr>
              <w:fldChar w:fldCharType="separate"/>
            </w:r>
            <w:r w:rsidR="00AB5263">
              <w:rPr>
                <w:webHidden/>
              </w:rPr>
              <w:t>119</w:t>
            </w:r>
            <w:r w:rsidR="00874678">
              <w:rPr>
                <w:webHidden/>
              </w:rPr>
              <w:fldChar w:fldCharType="end"/>
            </w:r>
          </w:hyperlink>
        </w:p>
        <w:p w14:paraId="58A6ADB9" w14:textId="18359D91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2449318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F3008F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2449319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5A273F">
        <w:rPr>
          <w:rFonts w:ascii="標楷體" w:hAnsi="標楷體" w:hint="eastAsia"/>
        </w:rPr>
        <w:t>（上課使用）</w:t>
      </w:r>
      <w:bookmarkEnd w:id="2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1A622A" w:rsidP="00CC2E06">
      <w:pPr>
        <w:rPr>
          <w:rFonts w:ascii="標楷體" w:hAnsi="標楷體"/>
        </w:rPr>
      </w:pPr>
      <w:hyperlink r:id="rId27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2449320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1A622A" w:rsidP="00983506">
      <w:pPr>
        <w:jc w:val="both"/>
        <w:rPr>
          <w:rFonts w:ascii="標楷體" w:hAnsi="標楷體"/>
        </w:rPr>
      </w:pPr>
      <w:hyperlink r:id="rId91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1A622A" w:rsidP="00983506">
      <w:pPr>
        <w:jc w:val="both"/>
        <w:rPr>
          <w:rFonts w:ascii="標楷體" w:hAnsi="標楷體"/>
        </w:rPr>
      </w:pPr>
      <w:hyperlink r:id="rId92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1A622A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2449321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187FD9B5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405A7741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207E79">
        <w:rPr>
          <w:rFonts w:ascii="標楷體" w:hAnsi="標楷體" w:hint="eastAsia"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576D4F0F" w:rsidR="00596594" w:rsidRPr="005A6809" w:rsidRDefault="003A08E2" w:rsidP="00983506">
      <w:pPr>
        <w:rPr>
          <w:rFonts w:ascii="標楷體" w:hAnsi="標楷體"/>
        </w:rPr>
      </w:pPr>
      <w:r w:rsidRPr="003A08E2">
        <w:rPr>
          <w:rFonts w:ascii="標楷體" w:hAnsi="標楷體"/>
        </w:rPr>
        <w:lastRenderedPageBreak/>
        <w:drawing>
          <wp:inline distT="0" distB="0" distL="0" distR="0" wp14:anchorId="177ED356" wp14:editId="605CD1AB">
            <wp:extent cx="5274310" cy="3945890"/>
            <wp:effectExtent l="0" t="0" r="254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2449322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2449323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2449324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67704EAE" w:rsidR="008C2FCC" w:rsidRPr="00207E79" w:rsidRDefault="006F4725" w:rsidP="00747E77">
      <w:pPr>
        <w:pStyle w:val="1"/>
        <w:rPr>
          <w:rFonts w:ascii="標楷體" w:hAnsi="標楷體"/>
        </w:rPr>
      </w:pPr>
      <w:bookmarkStart w:id="8" w:name="_Toc72449325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195EC3F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>，以及上級的姓</w:t>
            </w:r>
            <w:r w:rsidR="00A6260E">
              <w:rPr>
                <w:rFonts w:ascii="標楷體" w:hAnsi="標楷體" w:hint="eastAsia"/>
              </w:rPr>
              <w:t>名、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1F833108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Fname`, </w:t>
            </w:r>
          </w:p>
          <w:p w14:paraId="02AE7E3D" w14:textId="1C44C3AC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Lname`, </w:t>
            </w:r>
          </w:p>
          <w:p w14:paraId="7B2D9F0E" w14:textId="235A64EB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33C7495D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633FB5">
              <w:rPr>
                <w:rFonts w:ascii="Consolas" w:hAnsi="Consolas"/>
                <w:color w:val="FF000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D975BD9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>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7F7583D" w:rsidR="005079D2" w:rsidRPr="00207E79" w:rsidRDefault="006F4725" w:rsidP="005079D2">
      <w:pPr>
        <w:pStyle w:val="1"/>
        <w:rPr>
          <w:rFonts w:ascii="標楷體" w:hAnsi="標楷體"/>
        </w:rPr>
      </w:pPr>
      <w:bookmarkStart w:id="9" w:name="_Toc72449326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lastRenderedPageBreak/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1A622A" w:rsidP="005079D2">
      <w:pPr>
        <w:rPr>
          <w:rFonts w:ascii="Consolas" w:hAnsi="Consolas"/>
        </w:rPr>
      </w:pPr>
      <w:hyperlink r:id="rId167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0700EBD0" w:rsidR="008B580B" w:rsidRDefault="008B580B" w:rsidP="00476945">
      <w:pPr>
        <w:pStyle w:val="1"/>
      </w:pPr>
      <w:bookmarkStart w:id="10" w:name="_Toc72449327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1B56163E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35983770" w14:textId="50A013AD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58EF7723" w14:textId="4D742A01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lastRenderedPageBreak/>
        <w:t>多對多</w:t>
      </w:r>
    </w:p>
    <w:p w14:paraId="2D4F9E41" w14:textId="77777777" w:rsidR="00DD4D98" w:rsidRPr="00A16AF1" w:rsidRDefault="00DD4D98" w:rsidP="00A16AF1">
      <w:pPr>
        <w:rPr>
          <w:rFonts w:ascii="標楷體" w:hAnsi="標楷體"/>
        </w:rPr>
      </w:pPr>
    </w:p>
    <w:p w14:paraId="3D59A8CA" w14:textId="75A4BA83" w:rsidR="00FB0886" w:rsidRDefault="001E18DC" w:rsidP="00FB0886">
      <w:pPr>
        <w:pStyle w:val="1"/>
      </w:pPr>
      <w:bookmarkStart w:id="11" w:name="_Toc72449328"/>
      <w:r>
        <w:rPr>
          <w:rFonts w:hint="eastAsia"/>
        </w:rPr>
        <w:t>十</w:t>
      </w:r>
      <w:r w:rsidR="006F4725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0EEE206C" w:rsidR="0056237E" w:rsidRDefault="001A622A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hyperlink r:id="rId171" w:history="1">
        <w:r w:rsidR="00C97B3E" w:rsidRPr="000E202C">
          <w:rPr>
            <w:rStyle w:val="aa"/>
            <w:rFonts w:ascii="標楷體" w:hAnsi="標楷體" w:cs="Arial"/>
            <w:sz w:val="24"/>
            <w:szCs w:val="24"/>
          </w:rPr>
          <w:t>https://zh.m.wikibooks.org/wiki/MySQL/Trigger</w:t>
        </w:r>
      </w:hyperlink>
    </w:p>
    <w:p w14:paraId="29665FAD" w14:textId="57713801" w:rsidR="006E09A6" w:rsidRPr="00C97B3E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lastRenderedPageBreak/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66839B4" w:rsidR="001E18DC" w:rsidRDefault="001E18DC" w:rsidP="0027686B">
      <w:pPr>
        <w:pStyle w:val="1"/>
      </w:pPr>
      <w:bookmarkStart w:id="12" w:name="_Toc72449329"/>
      <w:r>
        <w:rPr>
          <w:rFonts w:hint="eastAsia"/>
        </w:rPr>
        <w:t>十</w:t>
      </w:r>
      <w:r w:rsidR="006F4725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1A622A" w:rsidP="00FD0D87">
      <w:pPr>
        <w:rPr>
          <w:rFonts w:ascii="標楷體" w:hAnsi="標楷體"/>
        </w:rPr>
      </w:pPr>
      <w:hyperlink r:id="rId174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lastRenderedPageBreak/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72E1D1E5" w:rsidR="00B570AA" w:rsidRPr="004F7EF6" w:rsidRDefault="00561B0E" w:rsidP="00747AA4">
      <w:pPr>
        <w:pStyle w:val="1"/>
      </w:pPr>
      <w:bookmarkStart w:id="13" w:name="_Toc72449330"/>
      <w:r w:rsidRPr="00207E79">
        <w:rPr>
          <w:rFonts w:hint="eastAsia"/>
        </w:rPr>
        <w:t>十</w:t>
      </w:r>
      <w:r w:rsidR="006F4725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lastRenderedPageBreak/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E848124" w:rsidR="006811EF" w:rsidRPr="006811EF" w:rsidRDefault="00840AFD" w:rsidP="00840AFD">
      <w:pPr>
        <w:pStyle w:val="1"/>
      </w:pPr>
      <w:bookmarkStart w:id="14" w:name="_Toc72449331"/>
      <w:r>
        <w:rPr>
          <w:rFonts w:hint="eastAsia"/>
        </w:rPr>
        <w:t>十</w:t>
      </w:r>
      <w:r w:rsidR="006F4725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3FCF4BD4" w:rsidR="002709D4" w:rsidRDefault="00A23674" w:rsidP="002709D4">
      <w:pPr>
        <w:pStyle w:val="1"/>
      </w:pPr>
      <w:bookmarkStart w:id="15" w:name="_Toc72449332"/>
      <w:r>
        <w:rPr>
          <w:rFonts w:hint="eastAsia"/>
        </w:rPr>
        <w:lastRenderedPageBreak/>
        <w:t>十</w:t>
      </w:r>
      <w:r w:rsidR="006F4725">
        <w:rPr>
          <w:rFonts w:hint="eastAsia"/>
        </w:rPr>
        <w:t>五</w:t>
      </w:r>
      <w:r>
        <w:rPr>
          <w:rFonts w:hint="eastAsia"/>
        </w:rPr>
        <w:t>、</w:t>
      </w:r>
      <w:r w:rsidR="002709D4">
        <w:rPr>
          <w:rFonts w:hint="eastAsia"/>
        </w:rPr>
        <w:t>實務操作（一）</w:t>
      </w:r>
      <w:bookmarkEnd w:id="15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1A622A" w:rsidP="00A23674">
      <w:hyperlink r:id="rId189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p w14:paraId="4CB34AD4" w14:textId="154A941D" w:rsidR="00A77B10" w:rsidRDefault="002709D4" w:rsidP="00A77B10">
      <w:pPr>
        <w:pStyle w:val="1"/>
      </w:pPr>
      <w:bookmarkStart w:id="16" w:name="_Toc72449333"/>
      <w:r>
        <w:rPr>
          <w:rFonts w:hint="eastAsia"/>
        </w:rPr>
        <w:lastRenderedPageBreak/>
        <w:t>十六、</w:t>
      </w:r>
      <w:r w:rsidR="00F84662">
        <w:rPr>
          <w:rFonts w:hint="eastAsia"/>
        </w:rPr>
        <w:t>實務操作</w:t>
      </w:r>
      <w:r>
        <w:rPr>
          <w:rFonts w:hint="eastAsia"/>
        </w:rPr>
        <w:t>（</w:t>
      </w:r>
      <w:r w:rsidR="00F84662">
        <w:rPr>
          <w:rFonts w:hint="eastAsia"/>
        </w:rPr>
        <w:t>二</w:t>
      </w:r>
      <w:r>
        <w:rPr>
          <w:rFonts w:hint="eastAsia"/>
        </w:rPr>
        <w:t>）</w:t>
      </w:r>
      <w:bookmarkEnd w:id="16"/>
    </w:p>
    <w:p w14:paraId="1AF1B9FC" w14:textId="6920E1FE" w:rsidR="0012642A" w:rsidRDefault="00116671" w:rsidP="00A43618">
      <w:r>
        <w:rPr>
          <w:rFonts w:hint="eastAsia"/>
        </w:rPr>
        <w:t>L</w:t>
      </w:r>
      <w:r>
        <w:t xml:space="preserve">INE </w:t>
      </w:r>
      <w:r>
        <w:rPr>
          <w:rFonts w:hint="eastAsia"/>
        </w:rPr>
        <w:t>貼圖資訊擷取與儲存</w:t>
      </w:r>
    </w:p>
    <w:p w14:paraId="2D8AB5BA" w14:textId="3D6A5BFD" w:rsidR="00A77B10" w:rsidRDefault="00A77B1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B10" w14:paraId="40528DCA" w14:textId="77777777" w:rsidTr="00A77B10">
        <w:tc>
          <w:tcPr>
            <w:tcW w:w="8296" w:type="dxa"/>
          </w:tcPr>
          <w:p w14:paraId="75044832" w14:textId="26B14C26" w:rsidR="00A77B10" w:rsidRPr="00A77B10" w:rsidRDefault="00A77B10" w:rsidP="00A43618">
            <w:r>
              <w:rPr>
                <w:rFonts w:hint="eastAsia"/>
              </w:rPr>
              <w:t>實務操作所需要安裝的套件指令</w:t>
            </w:r>
          </w:p>
        </w:tc>
      </w:tr>
      <w:tr w:rsidR="00A77B10" w14:paraId="0779C66A" w14:textId="77777777" w:rsidTr="00A77B10">
        <w:tc>
          <w:tcPr>
            <w:tcW w:w="8296" w:type="dxa"/>
          </w:tcPr>
          <w:p w14:paraId="3A166051" w14:textId="313716BA" w:rsidR="00A77B10" w:rsidRDefault="00A77B10" w:rsidP="00A77B10">
            <w:r>
              <w:t>pip install selenium beautifulsoup4 requests</w:t>
            </w:r>
            <w:r w:rsidR="0013552F">
              <w:t xml:space="preserve"> PyMySQL</w:t>
            </w:r>
            <w:r w:rsidR="00BE7D49">
              <w:t xml:space="preserve"> </w:t>
            </w:r>
            <w:r w:rsidR="00BE7D49" w:rsidRPr="00BE7D49">
              <w:t>Flask</w:t>
            </w:r>
          </w:p>
        </w:tc>
      </w:tr>
    </w:tbl>
    <w:p w14:paraId="4768CF8D" w14:textId="5509693E" w:rsidR="00116671" w:rsidRDefault="00116671" w:rsidP="00A43618"/>
    <w:p w14:paraId="651761DD" w14:textId="32392BB0" w:rsidR="00CA5875" w:rsidRDefault="00CA5875" w:rsidP="00A43618">
      <w:r>
        <w:rPr>
          <w:rFonts w:hint="eastAsia"/>
        </w:rPr>
        <w:t>參考頁面</w:t>
      </w:r>
      <w:r>
        <w:rPr>
          <w:rFonts w:hint="eastAsia"/>
        </w:rPr>
        <w:t>:</w:t>
      </w:r>
    </w:p>
    <w:p w14:paraId="564DC5AB" w14:textId="7B71F91C" w:rsidR="00CA5875" w:rsidRDefault="009E2A0C" w:rsidP="00A43618">
      <w:r>
        <w:t xml:space="preserve">[1] </w:t>
      </w:r>
      <w:r w:rsidR="00CA5875">
        <w:t>PyMySQL Examples</w:t>
      </w:r>
    </w:p>
    <w:p w14:paraId="41A37E5D" w14:textId="35282EF8" w:rsidR="00CA5875" w:rsidRDefault="001A622A" w:rsidP="00A43618">
      <w:hyperlink r:id="rId200" w:history="1">
        <w:r w:rsidR="00404A05" w:rsidRPr="001C77DD">
          <w:rPr>
            <w:rStyle w:val="aa"/>
          </w:rPr>
          <w:t>https://pymysql.readthedocs.io/en/latest/user/examples.html</w:t>
        </w:r>
      </w:hyperlink>
    </w:p>
    <w:p w14:paraId="5534C9C3" w14:textId="30C51605" w:rsidR="009E2A0C" w:rsidRDefault="009E2A0C" w:rsidP="00A43618">
      <w:r>
        <w:t xml:space="preserve">[2] </w:t>
      </w:r>
      <w:r w:rsidRPr="009E2A0C">
        <w:rPr>
          <w:rFonts w:hint="eastAsia"/>
        </w:rPr>
        <w:t>Python+MySQL</w:t>
      </w:r>
      <w:r w:rsidRPr="009E2A0C">
        <w:rPr>
          <w:rFonts w:hint="eastAsia"/>
        </w:rPr>
        <w:t>資料庫操作（</w:t>
      </w:r>
      <w:r w:rsidRPr="009E2A0C">
        <w:rPr>
          <w:rFonts w:hint="eastAsia"/>
        </w:rPr>
        <w:t>PyMySQL</w:t>
      </w:r>
      <w:r w:rsidRPr="009E2A0C">
        <w:rPr>
          <w:rFonts w:hint="eastAsia"/>
        </w:rPr>
        <w:t>）</w:t>
      </w:r>
    </w:p>
    <w:p w14:paraId="581A758C" w14:textId="647721E0" w:rsidR="009E2A0C" w:rsidRDefault="001A622A" w:rsidP="00A43618">
      <w:pPr>
        <w:rPr>
          <w:rStyle w:val="aa"/>
        </w:rPr>
      </w:pPr>
      <w:hyperlink r:id="rId201" w:history="1">
        <w:r w:rsidR="00404A05" w:rsidRPr="001C77DD">
          <w:rPr>
            <w:rStyle w:val="aa"/>
          </w:rPr>
          <w:t>https://www.tw511.com/3/39/1388.html</w:t>
        </w:r>
      </w:hyperlink>
    </w:p>
    <w:p w14:paraId="495B874F" w14:textId="4F06DAFC" w:rsidR="00826CB2" w:rsidRDefault="00826CB2" w:rsidP="00A43618">
      <w:r>
        <w:t xml:space="preserve">[3] </w:t>
      </w:r>
      <w:r w:rsidRPr="00826CB2">
        <w:rPr>
          <w:rFonts w:hint="eastAsia"/>
        </w:rPr>
        <w:t>Python</w:t>
      </w:r>
      <w:r w:rsidRPr="00826CB2">
        <w:rPr>
          <w:rFonts w:hint="eastAsia"/>
        </w:rPr>
        <w:t>資料庫學習筆記</w:t>
      </w:r>
      <w:r w:rsidRPr="00826CB2">
        <w:rPr>
          <w:rFonts w:hint="eastAsia"/>
        </w:rPr>
        <w:t>(</w:t>
      </w:r>
      <w:r w:rsidRPr="00826CB2">
        <w:rPr>
          <w:rFonts w:hint="eastAsia"/>
        </w:rPr>
        <w:t>四</w:t>
      </w:r>
      <w:r w:rsidRPr="00826CB2">
        <w:rPr>
          <w:rFonts w:hint="eastAsia"/>
        </w:rPr>
        <w:t>)</w:t>
      </w:r>
      <w:r w:rsidRPr="00826CB2">
        <w:rPr>
          <w:rFonts w:hint="eastAsia"/>
        </w:rPr>
        <w:t>：使用</w:t>
      </w:r>
      <w:r w:rsidRPr="00826CB2">
        <w:rPr>
          <w:rFonts w:hint="eastAsia"/>
        </w:rPr>
        <w:t>PyMySQL</w:t>
      </w:r>
      <w:r w:rsidRPr="00826CB2">
        <w:rPr>
          <w:rFonts w:hint="eastAsia"/>
        </w:rPr>
        <w:t>模組</w:t>
      </w:r>
    </w:p>
    <w:p w14:paraId="4F744AF8" w14:textId="759B0813" w:rsidR="00826CB2" w:rsidRDefault="001A622A" w:rsidP="00A43618">
      <w:hyperlink r:id="rId202" w:history="1">
        <w:r w:rsidR="00826CB2" w:rsidRPr="00064E88">
          <w:rPr>
            <w:rStyle w:val="aa"/>
          </w:rPr>
          <w:t>https://reurl.cc/Q78eD2</w:t>
        </w:r>
      </w:hyperlink>
    </w:p>
    <w:p w14:paraId="432297DA" w14:textId="1DF60695" w:rsidR="00FA61FE" w:rsidRDefault="00FA61FE" w:rsidP="00A43618">
      <w:r>
        <w:rPr>
          <w:rFonts w:hint="eastAsia"/>
        </w:rPr>
        <w:t>[</w:t>
      </w:r>
      <w:r w:rsidR="00826CB2">
        <w:t>4</w:t>
      </w:r>
      <w:r>
        <w:t xml:space="preserve">] </w:t>
      </w:r>
      <w:r w:rsidRPr="00FA61FE">
        <w:rPr>
          <w:rFonts w:hint="eastAsia"/>
        </w:rPr>
        <w:t xml:space="preserve">[Day 08] Beautiful Soup </w:t>
      </w:r>
      <w:r w:rsidRPr="00FA61FE">
        <w:rPr>
          <w:rFonts w:hint="eastAsia"/>
        </w:rPr>
        <w:t>解析</w:t>
      </w:r>
      <w:r w:rsidRPr="00FA61FE">
        <w:rPr>
          <w:rFonts w:hint="eastAsia"/>
        </w:rPr>
        <w:t>HTML</w:t>
      </w:r>
      <w:r w:rsidRPr="00FA61FE">
        <w:rPr>
          <w:rFonts w:hint="eastAsia"/>
        </w:rPr>
        <w:t>元素</w:t>
      </w:r>
    </w:p>
    <w:p w14:paraId="288D665F" w14:textId="0875F871" w:rsidR="00404A05" w:rsidRDefault="001A622A" w:rsidP="00A43618">
      <w:hyperlink r:id="rId203" w:history="1">
        <w:r w:rsidR="00404A05" w:rsidRPr="001C77DD">
          <w:rPr>
            <w:rStyle w:val="aa"/>
          </w:rPr>
          <w:t>https://ithelp.ithome.com.tw/articles/10204390</w:t>
        </w:r>
      </w:hyperlink>
    </w:p>
    <w:p w14:paraId="713F78E4" w14:textId="5320CB99" w:rsidR="004549E6" w:rsidRDefault="004549E6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49E6" w14:paraId="484AEC3C" w14:textId="77777777" w:rsidTr="004549E6">
        <w:tc>
          <w:tcPr>
            <w:tcW w:w="8296" w:type="dxa"/>
          </w:tcPr>
          <w:p w14:paraId="7E66C971" w14:textId="54DF1672" w:rsidR="004549E6" w:rsidRDefault="004549E6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L</w:t>
            </w:r>
            <w:r>
              <w:t>INE</w:t>
            </w:r>
            <w:r>
              <w:rPr>
                <w:rFonts w:hint="eastAsia"/>
              </w:rPr>
              <w:t>貼圖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 w:rsidR="0020177F">
              <w:rPr>
                <w:rFonts w:hint="eastAsia"/>
              </w:rPr>
              <w:t>語法，</w:t>
            </w:r>
            <w:r w:rsidR="0020177F" w:rsidRPr="00A74475">
              <w:rPr>
                <w:rFonts w:hint="eastAsia"/>
                <w:shd w:val="pct15" w:color="auto" w:fill="FFFFFF"/>
              </w:rPr>
              <w:t>請</w:t>
            </w:r>
            <w:r w:rsidR="0039473E">
              <w:rPr>
                <w:rFonts w:hint="eastAsia"/>
                <w:shd w:val="pct15" w:color="auto" w:fill="FFFFFF"/>
              </w:rPr>
              <w:t>新增在</w:t>
            </w:r>
            <w:r w:rsidR="0020177F" w:rsidRPr="00A74475">
              <w:rPr>
                <w:rFonts w:hint="eastAsia"/>
                <w:shd w:val="pct15" w:color="auto" w:fill="FFFFFF"/>
              </w:rPr>
              <w:t>m</w:t>
            </w:r>
            <w:r w:rsidR="0020177F" w:rsidRPr="00A74475">
              <w:rPr>
                <w:shd w:val="pct15" w:color="auto" w:fill="FFFFFF"/>
              </w:rPr>
              <w:t>y_db</w:t>
            </w:r>
            <w:r w:rsidR="0020177F"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4549E6" w14:paraId="59130E9B" w14:textId="77777777" w:rsidTr="004549E6">
        <w:tc>
          <w:tcPr>
            <w:tcW w:w="8296" w:type="dxa"/>
          </w:tcPr>
          <w:p w14:paraId="393372E9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 TABLE `line-stickers` (</w:t>
            </w:r>
          </w:p>
          <w:p w14:paraId="05CC36BB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id` varchar(20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編號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65C4E7F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</w:t>
            </w:r>
            <w:proofErr w:type="spellStart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 varchar(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E3C183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ategory` varchar(1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類別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7A5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link` varchar(25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連結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956B08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reated_at` datetime NOT NULL DEFAULT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DBECD83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updated_at` datetime NOT NULL DEFAULT current_timestamp() ON UPDATE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7BDEFA5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) ENGINE=InnoDB DEFAULT CHARSET=utf8mb4 COLLATE=utf8mb4_unicode_ci COMMENT='LINE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資料表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3436AB68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</w:p>
          <w:p w14:paraId="7D55A11F" w14:textId="19F39FE8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 TABLE `line-stickers` ADD PRIMARY KEY (`id`);</w:t>
            </w:r>
          </w:p>
        </w:tc>
      </w:tr>
    </w:tbl>
    <w:p w14:paraId="4F9B1224" w14:textId="77777777" w:rsidR="00CA5875" w:rsidRDefault="00CA5875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552F" w14:paraId="778E0953" w14:textId="77777777" w:rsidTr="0013552F">
        <w:tc>
          <w:tcPr>
            <w:tcW w:w="8296" w:type="dxa"/>
          </w:tcPr>
          <w:p w14:paraId="25A64ABD" w14:textId="3AFF7CFB" w:rsidR="0013552F" w:rsidRDefault="0013552F" w:rsidP="00A43618">
            <w:r>
              <w:rPr>
                <w:rFonts w:hint="eastAsia"/>
              </w:rPr>
              <w:t>P</w:t>
            </w:r>
            <w:r>
              <w:t xml:space="preserve">yMySQL </w:t>
            </w:r>
            <w:r>
              <w:rPr>
                <w:rFonts w:hint="eastAsia"/>
              </w:rPr>
              <w:t>的</w:t>
            </w:r>
            <w:r w:rsidR="00D67912">
              <w:rPr>
                <w:rFonts w:hint="eastAsia"/>
              </w:rPr>
              <w:t>操作範例</w:t>
            </w:r>
          </w:p>
        </w:tc>
      </w:tr>
      <w:tr w:rsidR="0013552F" w14:paraId="2D97E4FF" w14:textId="77777777" w:rsidTr="0013552F">
        <w:tc>
          <w:tcPr>
            <w:tcW w:w="8296" w:type="dxa"/>
          </w:tcPr>
          <w:p w14:paraId="41C7DF3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BCB84C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B1451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60B487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8B1D06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89545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1A78F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AA12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2754FE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8724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4081C1A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CEE2DC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8601C6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4A2DF907" w14:textId="1CD42AC6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="00CF4F0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cursor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0B74D1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1488F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D7A5B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寫入資料</w:t>
            </w:r>
          </w:p>
          <w:p w14:paraId="6CFCBDE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sql = "INSERT INTO `users` (`email`, `password`) VALUES (%s, %s)"</w:t>
            </w:r>
          </w:p>
          <w:p w14:paraId="370F680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cursor.execute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(sql, ('webmaster@python.org', 'very-secret'))</w:t>
            </w:r>
          </w:p>
          <w:p w14:paraId="65174F5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4B21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F504EF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categories`"</w:t>
            </w:r>
          </w:p>
          <w:p w14:paraId="06F2270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D12F5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E10C0C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63BFFB96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AF4AB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23A85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FE25A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results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F7C19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取得資料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CAF86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s:</w:t>
            </w:r>
          </w:p>
          <w:p w14:paraId="65A9526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result)</w:t>
            </w:r>
          </w:p>
          <w:p w14:paraId="2BCA12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233B7D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owcoun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0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20DE6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0850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13FB970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DE110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234034C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71366E9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03D9A0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64BE70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8EAA6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CF4D8E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釋放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4831A1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1D1D8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F0241C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資料庫連線</w:t>
            </w:r>
          </w:p>
          <w:p w14:paraId="1F08BF19" w14:textId="4B0601C5" w:rsidR="0013552F" w:rsidRPr="0034569B" w:rsidRDefault="00AF4ABD" w:rsidP="0034569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225B366" w14:textId="24B728C5" w:rsidR="0013552F" w:rsidRDefault="0013552F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1FE" w14:paraId="75F332B4" w14:textId="77777777" w:rsidTr="00FA61FE">
        <w:tc>
          <w:tcPr>
            <w:tcW w:w="8296" w:type="dxa"/>
          </w:tcPr>
          <w:p w14:paraId="49950BD1" w14:textId="65F4C2D1" w:rsidR="00FA61FE" w:rsidRDefault="00FA61FE" w:rsidP="00A43618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FA61FE" w14:paraId="5DB7AD2C" w14:textId="77777777" w:rsidTr="00FA61FE">
        <w:tc>
          <w:tcPr>
            <w:tcW w:w="8296" w:type="dxa"/>
          </w:tcPr>
          <w:p w14:paraId="4B4E3187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A0BFEB4" w14:textId="7AE8AD53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  <w:p w14:paraId="35939C87" w14:textId="77777777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</w:p>
          <w:p w14:paraId="48E4AAF6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DED252B" w14:textId="11CEE2EF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</w:tc>
      </w:tr>
    </w:tbl>
    <w:p w14:paraId="547AC0E3" w14:textId="77777777" w:rsidR="00FA61FE" w:rsidRPr="0013552F" w:rsidRDefault="00FA61FE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6671" w14:paraId="718C255D" w14:textId="77777777" w:rsidTr="00116671">
        <w:tc>
          <w:tcPr>
            <w:tcW w:w="8296" w:type="dxa"/>
          </w:tcPr>
          <w:p w14:paraId="4E9CD45F" w14:textId="07EFAD76" w:rsidR="00116671" w:rsidRDefault="00116671" w:rsidP="00A43618">
            <w:r>
              <w:rPr>
                <w:rFonts w:hint="eastAsia"/>
              </w:rPr>
              <w:t>l</w:t>
            </w:r>
            <w:r>
              <w:t>ine-stickers-bs4.py</w:t>
            </w:r>
          </w:p>
        </w:tc>
      </w:tr>
      <w:tr w:rsidR="00116671" w14:paraId="29DE7D8B" w14:textId="77777777" w:rsidTr="00116671">
        <w:tc>
          <w:tcPr>
            <w:tcW w:w="8296" w:type="dxa"/>
          </w:tcPr>
          <w:p w14:paraId="50D8BD7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quests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json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</w:p>
          <w:p w14:paraId="25E925C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s4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</w:p>
          <w:p w14:paraId="7C5BB2F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A59CC0C" w14:textId="0D2377CA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F5B28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貼圖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用</w:t>
            </w:r>
          </w:p>
          <w:p w14:paraId="59CF2B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7BBA3A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D643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標頭</w:t>
            </w:r>
          </w:p>
          <w:p w14:paraId="29AA8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</w:p>
          <w:p w14:paraId="0EAE72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ser-agen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Mozilla/5.0 (Windows NT 10.0; Win64; x64) AppleWebKit/537.36 (KHTML, like Gecko) Chrome/86.0.4240.75 Safari/537.36'</w:t>
            </w:r>
          </w:p>
          <w:p w14:paraId="5570F8D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6A06FBDD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F92A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官方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NE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貼圖的網址</w:t>
            </w:r>
          </w:p>
          <w:p w14:paraId="79D1C3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store.line.me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ickersho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product/17555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zh-Ha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F37709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E8876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自訂標頭加入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GE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請求中</w:t>
            </w:r>
          </w:p>
          <w:p w14:paraId="4F9FA68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s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AC46B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29AA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oup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0DD36F8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.tex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6A61B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6340A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貼圖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FB40D5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 =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l.mdCMN09Ul.FnStickerList &gt; li.mdCMN09Li.FnStickerPreviewItem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700E0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D628F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</w:t>
            </w:r>
          </w:p>
          <w:p w14:paraId="74ED3A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DFC85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3169D6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li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preview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另一種寫法：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li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data-preview")</w:t>
            </w:r>
          </w:p>
          <w:p w14:paraId="75A08D4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B5873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把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</w:p>
          <w:p w14:paraId="7B596A3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obj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04CA1B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6E3B16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重要資訊放置在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，幫助我們稍候進行資料下載與儲存</w:t>
            </w:r>
          </w:p>
          <w:p w14:paraId="6818CB4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.append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A3B31F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</w:t>
            </w:r>
          </w:p>
          <w:p w14:paraId="6BF9B6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5EA059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})</w:t>
            </w:r>
          </w:p>
          <w:p w14:paraId="5DE57E0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821666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44635C2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2D34E5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F7110F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FA561E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6AA749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446FD1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679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7BBD5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449FB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AFD52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591B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2AB845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16D1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C25FD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儲存圖片的資料夾，不存在就新增</w:t>
            </w:r>
          </w:p>
          <w:p w14:paraId="59E2E70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_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0C625C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no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path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is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CA31C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makedir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88F0DB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0DA6E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定義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7DC8D71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sql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line-stickers` (`id`, `ext`, `category`, `link`) VALUES 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1CEF774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9BF990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走訪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365DE71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obj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</w:p>
          <w:p w14:paraId="4B77903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44E4313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cursor.execute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 sql, (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png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stickershop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) )</w:t>
            </w:r>
          </w:p>
          <w:p w14:paraId="0140333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6FA907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下載</w:t>
            </w:r>
          </w:p>
          <w:p w14:paraId="2584EE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s.system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curl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 -o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folderPath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/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.png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77CD4EA5" w14:textId="7088CCA6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       </w:t>
            </w:r>
            <w:r w:rsidR="00956B41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 xml:space="preserve">  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w w:val="80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貼圖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ID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下載連結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1A4EFFC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3B7197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25979A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D9B9EDB" w14:textId="24A8B02B" w:rsid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67B2667" w14:textId="5544E0FD" w:rsidR="006B35D0" w:rsidRPr="00190E83" w:rsidRDefault="006B35D0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 xml:space="preserve">   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162A061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538524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CB886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E16F06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1B28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3EF9C7D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F74802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36584C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A928F13" w14:textId="77777777" w:rsidR="00116671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8824D5C" w14:textId="0244F5B3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90AC1DE" w14:textId="6BA9B1BF" w:rsidR="00F84662" w:rsidRDefault="00F84662" w:rsidP="00A43618"/>
    <w:p w14:paraId="6814D3EF" w14:textId="2E360674" w:rsidR="00F84662" w:rsidRDefault="00F84662" w:rsidP="00F84662">
      <w:pPr>
        <w:pStyle w:val="1"/>
      </w:pPr>
      <w:bookmarkStart w:id="17" w:name="_Toc72449334"/>
      <w:r>
        <w:rPr>
          <w:rFonts w:hint="eastAsia"/>
        </w:rPr>
        <w:t>十七、實務操作（三）</w:t>
      </w:r>
      <w:bookmarkEnd w:id="17"/>
    </w:p>
    <w:p w14:paraId="4A9D97BB" w14:textId="1CA642C8" w:rsidR="00F84662" w:rsidRDefault="009D5795" w:rsidP="00A43618">
      <w:r>
        <w:rPr>
          <w:rFonts w:hint="eastAsia"/>
        </w:rPr>
        <w:t>Y</w:t>
      </w:r>
      <w:r>
        <w:t xml:space="preserve">ouTube </w:t>
      </w:r>
      <w:r>
        <w:rPr>
          <w:rFonts w:hint="eastAsia"/>
        </w:rPr>
        <w:t>搜尋結果擷取與儲存</w:t>
      </w:r>
    </w:p>
    <w:p w14:paraId="11152166" w14:textId="28A585FC" w:rsidR="009D5795" w:rsidRDefault="009D5795" w:rsidP="00A43618"/>
    <w:p w14:paraId="7111EB03" w14:textId="52D55C78" w:rsidR="0000162C" w:rsidRDefault="0000162C" w:rsidP="00A43618">
      <w:r>
        <w:rPr>
          <w:rFonts w:hint="eastAsia"/>
        </w:rPr>
        <w:t>資料庫操作方式，請參考「十六、實務操作（二）」</w:t>
      </w:r>
    </w:p>
    <w:p w14:paraId="5E4945DA" w14:textId="7FE7D560" w:rsidR="006911B0" w:rsidRDefault="006911B0" w:rsidP="00A43618"/>
    <w:p w14:paraId="7BF1B34A" w14:textId="69E4CF5C" w:rsidR="00B72F4C" w:rsidRDefault="00B72F4C" w:rsidP="00A43618">
      <w:r>
        <w:rPr>
          <w:rFonts w:hint="eastAsia"/>
        </w:rPr>
        <w:t>在往下閱讀前</w:t>
      </w:r>
      <w:r>
        <w:rPr>
          <w:rFonts w:hint="eastAsia"/>
        </w:rPr>
        <w:t>:</w:t>
      </w:r>
    </w:p>
    <w:p w14:paraId="59B34793" w14:textId="407AE66A" w:rsidR="006911B0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45E64879" w14:textId="3E33E42E" w:rsidR="00B72F4C" w:rsidRDefault="001A622A" w:rsidP="00B72F4C">
      <w:pPr>
        <w:pStyle w:val="ab"/>
        <w:ind w:leftChars="0"/>
      </w:pPr>
      <w:hyperlink r:id="rId204" w:history="1">
        <w:r w:rsidR="00B72F4C" w:rsidRPr="002C10AC">
          <w:rPr>
            <w:rStyle w:val="aa"/>
          </w:rPr>
          <w:t>https://chromedriver.chromium.org/</w:t>
        </w:r>
      </w:hyperlink>
    </w:p>
    <w:p w14:paraId="67C59E29" w14:textId="77777777" w:rsidR="004D7A54" w:rsidRDefault="004D7A54" w:rsidP="00B72F4C">
      <w:pPr>
        <w:pStyle w:val="ab"/>
        <w:ind w:leftChars="0"/>
      </w:pPr>
    </w:p>
    <w:p w14:paraId="317617E4" w14:textId="53DF4325" w:rsidR="00B72F4C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71FC127" w14:textId="6288927D" w:rsidR="00B72F4C" w:rsidRDefault="00B72F4C" w:rsidP="00B72F4C">
      <w:pPr>
        <w:jc w:val="center"/>
      </w:pPr>
      <w:r w:rsidRPr="00B72F4C">
        <w:lastRenderedPageBreak/>
        <w:drawing>
          <wp:inline distT="0" distB="0" distL="0" distR="0" wp14:anchorId="65389AF1" wp14:editId="4B1DDDC5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8B20F" w14:textId="5194E25D" w:rsidR="00B72F4C" w:rsidRDefault="00B72F4C" w:rsidP="00B72F4C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 w:rsidR="00A10A37">
        <w:rPr>
          <w:rFonts w:hint="eastAsia"/>
        </w:rPr>
        <w:t>瀏覽器右上方的</w:t>
      </w:r>
      <w:r>
        <w:rPr>
          <w:rFonts w:hint="eastAsia"/>
        </w:rPr>
        <w:t>「</w:t>
      </w:r>
      <w:r w:rsidRPr="00B72F4C">
        <w:drawing>
          <wp:inline distT="0" distB="0" distL="0" distR="0" wp14:anchorId="722350DB" wp14:editId="6A9A2A6A">
            <wp:extent cx="148254" cy="186690"/>
            <wp:effectExtent l="0" t="0" r="4445" b="3810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24B0C0C7" w14:textId="301A898A" w:rsidR="00B72F4C" w:rsidRDefault="00B72F4C" w:rsidP="00B72F4C">
      <w:pPr>
        <w:jc w:val="center"/>
      </w:pPr>
      <w:r w:rsidRPr="00B72F4C">
        <w:drawing>
          <wp:inline distT="0" distB="0" distL="0" distR="0" wp14:anchorId="051B4868" wp14:editId="2555A5DD">
            <wp:extent cx="2194560" cy="1194099"/>
            <wp:effectExtent l="19050" t="19050" r="15240" b="254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CE5EE" w14:textId="02A2D442" w:rsidR="00B72F4C" w:rsidRDefault="00B72F4C" w:rsidP="00FC10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3BB5881F" w14:textId="77777777" w:rsidR="004D7A54" w:rsidRDefault="004D7A54" w:rsidP="00FC1020">
      <w:pPr>
        <w:jc w:val="center"/>
      </w:pPr>
    </w:p>
    <w:p w14:paraId="4456E014" w14:textId="5ACA56D5" w:rsidR="00B72F4C" w:rsidRDefault="00394CA5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</w:t>
      </w:r>
      <w:r w:rsidR="009517CF">
        <w:rPr>
          <w:rFonts w:hint="eastAsia"/>
        </w:rPr>
        <w:t>放到專案資料夾當中</w:t>
      </w:r>
    </w:p>
    <w:p w14:paraId="1F72156E" w14:textId="450B0EA1" w:rsidR="00394CA5" w:rsidRDefault="00394CA5" w:rsidP="00394CA5">
      <w:pPr>
        <w:jc w:val="center"/>
      </w:pPr>
      <w:r w:rsidRPr="00394CA5">
        <w:drawing>
          <wp:inline distT="0" distB="0" distL="0" distR="0" wp14:anchorId="7A666F15" wp14:editId="69A6F4D2">
            <wp:extent cx="3314700" cy="802137"/>
            <wp:effectExtent l="19050" t="19050" r="19050" b="1714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D175F" w14:textId="6ADAD5C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6848216F" w14:textId="209C9137" w:rsidR="00394CA5" w:rsidRDefault="00394CA5" w:rsidP="00394CA5">
      <w:pPr>
        <w:jc w:val="center"/>
      </w:pPr>
      <w:r w:rsidRPr="00394CA5">
        <w:drawing>
          <wp:inline distT="0" distB="0" distL="0" distR="0" wp14:anchorId="5DB853DD" wp14:editId="1E7F9C51">
            <wp:extent cx="1783080" cy="1512232"/>
            <wp:effectExtent l="19050" t="19050" r="26670" b="1206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B0E4" w14:textId="2E193E4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1976EE5B" w14:textId="77777777" w:rsidR="004D7A54" w:rsidRPr="00394CA5" w:rsidRDefault="004D7A54" w:rsidP="00394CA5">
      <w:pPr>
        <w:jc w:val="center"/>
      </w:pPr>
    </w:p>
    <w:p w14:paraId="34F69353" w14:textId="617F2193" w:rsidR="00394CA5" w:rsidRDefault="00893BB0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放置</w:t>
      </w:r>
      <w:r>
        <w:t>ChromeDriver</w:t>
      </w:r>
      <w:r>
        <w:rPr>
          <w:rFonts w:hint="eastAsia"/>
        </w:rPr>
        <w:t>，到</w:t>
      </w:r>
      <w:r>
        <w:rPr>
          <w:rFonts w:hint="eastAsia"/>
        </w:rPr>
        <w:t xml:space="preserve"> </w:t>
      </w:r>
      <w:r>
        <w:t xml:space="preserve">youtube.py </w:t>
      </w:r>
      <w:r>
        <w:rPr>
          <w:rFonts w:hint="eastAsia"/>
        </w:rPr>
        <w:t>檔案相同的路徑下</w:t>
      </w:r>
    </w:p>
    <w:p w14:paraId="6537E715" w14:textId="78CCF7B4" w:rsidR="00893BB0" w:rsidRDefault="00893BB0" w:rsidP="00893BB0">
      <w:pPr>
        <w:jc w:val="center"/>
      </w:pPr>
      <w:r w:rsidRPr="00893BB0">
        <w:drawing>
          <wp:inline distT="0" distB="0" distL="0" distR="0" wp14:anchorId="1545E57C" wp14:editId="0AAF0E87">
            <wp:extent cx="1379220" cy="1496207"/>
            <wp:effectExtent l="19050" t="19050" r="11430" b="2794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1386183" cy="1503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7AA1A" w14:textId="036D95FF" w:rsidR="00893BB0" w:rsidRDefault="00893BB0" w:rsidP="00893BB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0254BA">
        <w:rPr>
          <w:rFonts w:hint="eastAsia"/>
        </w:rPr>
        <w:t>下載到專案資料夾</w:t>
      </w:r>
      <w:r w:rsidR="00B96136">
        <w:rPr>
          <w:rFonts w:hint="eastAsia"/>
        </w:rPr>
        <w:t>裡面，並</w:t>
      </w:r>
      <w:r w:rsidR="00D508F0">
        <w:rPr>
          <w:rFonts w:hint="eastAsia"/>
        </w:rPr>
        <w:t>解</w:t>
      </w:r>
      <w:r w:rsidR="00B96136">
        <w:rPr>
          <w:rFonts w:hint="eastAsia"/>
        </w:rPr>
        <w:t>壓縮</w:t>
      </w:r>
    </w:p>
    <w:p w14:paraId="65B9EC27" w14:textId="56131FCD" w:rsidR="0000162C" w:rsidRDefault="0000162C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E1115" w14:paraId="6108BFC2" w14:textId="77777777" w:rsidTr="00FE1115">
        <w:tc>
          <w:tcPr>
            <w:tcW w:w="8296" w:type="dxa"/>
          </w:tcPr>
          <w:p w14:paraId="528F5DA7" w14:textId="0FF04ACB" w:rsidR="00FE1115" w:rsidRDefault="00DA044D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Y</w:t>
            </w:r>
            <w:r>
              <w:t>ouTube</w:t>
            </w:r>
            <w:r>
              <w:rPr>
                <w:rFonts w:hint="eastAsia"/>
              </w:rPr>
              <w:t>資訊所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>
              <w:rPr>
                <w:rFonts w:hint="eastAsia"/>
              </w:rPr>
              <w:t>語法，</w:t>
            </w:r>
            <w:r w:rsidRPr="00A74475">
              <w:rPr>
                <w:rFonts w:hint="eastAsia"/>
                <w:shd w:val="pct15" w:color="auto" w:fill="FFFFFF"/>
              </w:rPr>
              <w:t>請</w:t>
            </w:r>
            <w:r>
              <w:rPr>
                <w:rFonts w:hint="eastAsia"/>
                <w:shd w:val="pct15" w:color="auto" w:fill="FFFFFF"/>
              </w:rPr>
              <w:t>新增在</w:t>
            </w:r>
            <w:r w:rsidRPr="00A74475">
              <w:rPr>
                <w:rFonts w:hint="eastAsia"/>
                <w:shd w:val="pct15" w:color="auto" w:fill="FFFFFF"/>
              </w:rPr>
              <w:t>m</w:t>
            </w:r>
            <w:r w:rsidRPr="00A74475">
              <w:rPr>
                <w:shd w:val="pct15" w:color="auto" w:fill="FFFFFF"/>
              </w:rPr>
              <w:t>y_db</w:t>
            </w:r>
            <w:r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FE1115" w14:paraId="5C757778" w14:textId="77777777" w:rsidTr="00FE1115">
        <w:tc>
          <w:tcPr>
            <w:tcW w:w="8296" w:type="dxa"/>
          </w:tcPr>
          <w:p w14:paraId="07CC199A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 (</w:t>
            </w:r>
          </w:p>
          <w:p w14:paraId="3BFEE20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id` int(11)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3C32833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_id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` </w:t>
            </w:r>
            <w:proofErr w:type="gram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har(</w:t>
            </w:r>
            <w:proofErr w:type="gram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11) COLLATE utf8mb4_unicode_ci NOT NULL COMMENT 'YouTube ID',</w:t>
            </w:r>
          </w:p>
          <w:p w14:paraId="78E05F78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2BB68E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keyword` varchar(1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搜尋關鍵字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7AB4CF9E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title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標題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58DCED9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link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連結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C45046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mg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25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封面照片路徑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EC74F71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re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F3F825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upd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() ON UPDATE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4A6F1A9C" w14:textId="7BEA996E" w:rsidR="00EF11F7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) ENGINE=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nnoDB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DEFAULT CHARSET=utf8mb4 COLLATE=utf8mb4_unicode_ci COMMENT='YouTube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資料表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720D0253" w14:textId="77777777" w:rsidR="00580B29" w:rsidRP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1C418153" w14:textId="77777777" w:rsid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DD PRIMARY KEY (`id`);</w:t>
            </w:r>
          </w:p>
          <w:p w14:paraId="7CE6E6D5" w14:textId="77777777" w:rsid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27B16B7E" w14:textId="6D88D900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MODIFY `id` int(11) NOT NULL AUTO_INCREMENT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</w:tc>
      </w:tr>
    </w:tbl>
    <w:p w14:paraId="7D62E5B4" w14:textId="37EEE176" w:rsidR="00FE1115" w:rsidRDefault="00FE1115" w:rsidP="00A43618"/>
    <w:p w14:paraId="33E4E703" w14:textId="77777777" w:rsidR="006E4F20" w:rsidRDefault="006E4F20" w:rsidP="006E4F20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</w:rPr>
        <w:drawing>
          <wp:inline distT="0" distB="0" distL="0" distR="0" wp14:anchorId="7D3886A6" wp14:editId="7C928A02">
            <wp:extent cx="5274310" cy="3121025"/>
            <wp:effectExtent l="0" t="0" r="2540" b="3175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2EEF" w14:textId="5D6186EA" w:rsidR="006E4F20" w:rsidRDefault="006E4F20" w:rsidP="006E4F20">
      <w:pPr>
        <w:jc w:val="center"/>
      </w:pPr>
      <w:r>
        <w:t>圖</w:t>
      </w:r>
      <w:r>
        <w:rPr>
          <w:rFonts w:hint="eastAsia"/>
        </w:rPr>
        <w:t>：列出</w:t>
      </w:r>
      <w:r>
        <w:t>driver</w:t>
      </w:r>
      <w:r>
        <w:rPr>
          <w:rFonts w:hint="eastAsia"/>
        </w:rPr>
        <w:t>取得元素的方法</w:t>
      </w:r>
    </w:p>
    <w:p w14:paraId="7BD84BE7" w14:textId="77777777" w:rsidR="006E4F20" w:rsidRPr="00FE6138" w:rsidRDefault="006E4F2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D5795" w14:paraId="0C4A38D2" w14:textId="77777777" w:rsidTr="009D5795">
        <w:tc>
          <w:tcPr>
            <w:tcW w:w="8296" w:type="dxa"/>
          </w:tcPr>
          <w:p w14:paraId="21BA89EE" w14:textId="4B39E859" w:rsidR="009D5795" w:rsidRDefault="009D5795" w:rsidP="00A43618">
            <w:r>
              <w:rPr>
                <w:rFonts w:hint="eastAsia"/>
              </w:rPr>
              <w:t>y</w:t>
            </w:r>
            <w:r>
              <w:t>outube.py</w:t>
            </w:r>
          </w:p>
        </w:tc>
      </w:tr>
      <w:tr w:rsidR="009D5795" w14:paraId="4135F363" w14:textId="77777777" w:rsidTr="009D5795">
        <w:tc>
          <w:tcPr>
            <w:tcW w:w="8296" w:type="dxa"/>
          </w:tcPr>
          <w:p w14:paraId="566B2D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68B14F8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匯入套件</w:t>
            </w:r>
          </w:p>
          <w:p w14:paraId="75448D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1ED1F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操作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rowse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PI</w:t>
            </w:r>
          </w:p>
          <w:p w14:paraId="60EDE0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0D6B47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7D58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60E98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78F9348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B61171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</w:p>
          <w:p w14:paraId="26BF33C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033420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77BD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21AE175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C</w:t>
            </w:r>
          </w:p>
          <w:p w14:paraId="2EC1584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63FA6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EC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一起使用</w:t>
            </w:r>
          </w:p>
          <w:p w14:paraId="78890E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.webdriver.common.by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y</w:t>
            </w:r>
          </w:p>
          <w:p w14:paraId="3CF514E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30BA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期間休息一下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5649B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ime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leep</w:t>
            </w:r>
          </w:p>
          <w:p w14:paraId="5FBFE6E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0966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整理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63C0A73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70DACD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190A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mman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7CBD61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</w:p>
          <w:p w14:paraId="0848D2B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CC91AC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工具</w:t>
            </w:r>
          </w:p>
          <w:p w14:paraId="7A157C7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554CD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156D3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B058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with Pyth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中文翻譯文檔</w:t>
            </w:r>
          </w:p>
          <w:p w14:paraId="5DD3CE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頁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elenium-python-zh.readthedocs.io/en/latest/index.html</w:t>
            </w:r>
          </w:p>
          <w:p w14:paraId="219EDC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啓動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6682F93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499F559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ouse Hover Action in Selenium</w:t>
            </w:r>
          </w:p>
          <w:p w14:paraId="00A3A5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www.toolsqa.com/selenium-webdriver/mouse-hover-action/</w:t>
            </w:r>
          </w:p>
          <w:p w14:paraId="21084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6B22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0B72C8B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8A29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--headless")               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8664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start-maximized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679967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incognito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18EEE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disable-popup-blocking 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7361CF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5A3B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WebDriver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options)</w:t>
            </w:r>
          </w:p>
          <w:p w14:paraId="42B1189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option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options )</w:t>
            </w:r>
          </w:p>
          <w:p w14:paraId="1F086B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FE20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set_window_siz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1200, 960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大小設定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寬，高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0446E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ax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大化</w:t>
            </w:r>
          </w:p>
          <w:p w14:paraId="6C3D5C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in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小化</w:t>
            </w:r>
          </w:p>
          <w:p w14:paraId="091A4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0881A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1064FF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DB3EF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B003B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2F9D5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57B004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AC6F6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DF970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25550E2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B0D27D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BE40F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7D01A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9966F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91067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置爬取的資料</w:t>
            </w:r>
          </w:p>
          <w:p w14:paraId="6556DC3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504A35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06243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準備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的關鍵字</w:t>
            </w:r>
          </w:p>
          <w:p w14:paraId="68A8551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keyword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蕭敬騰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CD5C1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74E8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308C6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以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functi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名稱，作為爬蟲流程</w:t>
            </w:r>
          </w:p>
          <w:p w14:paraId="12B11F7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010BF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D9D84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走訪頁面</w:t>
            </w:r>
          </w:p>
          <w:p w14:paraId="6EFEC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visi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EBC1E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www.youtube.com/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  <w:r w:rsidRPr="00D447D0">
              <w:rPr>
                <w:rFonts w:ascii="Consolas" w:eastAsia="新細明體" w:hAnsi="Consolas" w:cs="新細明體"/>
                <w:noProof w:val="0"/>
                <w:color w:val="CD3131"/>
                <w:kern w:val="0"/>
                <w:sz w:val="21"/>
                <w:szCs w:val="21"/>
              </w:rPr>
              <w:t>;</w:t>
            </w:r>
          </w:p>
          <w:p w14:paraId="51DB84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6FEC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關鍵字</w:t>
            </w:r>
          </w:p>
          <w:p w14:paraId="79C138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arch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0499A4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名稱</w:t>
            </w:r>
          </w:p>
          <w:p w14:paraId="155753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txt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search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9E0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xtInput.send_key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keyword)</w:t>
            </w:r>
          </w:p>
          <w:p w14:paraId="1166F2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357234C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送出</w:t>
            </w:r>
          </w:p>
          <w:p w14:paraId="796072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btn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-icon-legacy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417F3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tnInput.clic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5D9D32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086610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2E4505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8F32B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3E20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篩選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24CCBD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733CA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8F9A9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篩選元素出現</w:t>
            </w:r>
          </w:p>
          <w:p w14:paraId="7CFA5F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,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until(</w:t>
            </w:r>
          </w:p>
          <w:p w14:paraId="2C287B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280571A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73E6A6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727D47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4B27CA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5098F2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169BE36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7570BF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15CBDF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篩選元素，使項目浮現</w:t>
            </w:r>
          </w:p>
          <w:p w14:paraId="5DEF97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4B847E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4E4106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2C5670A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click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B2B73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0868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669296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09D6BD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3E8C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選擇的項目</w:t>
            </w:r>
          </w:p>
          <w:p w14:paraId="448E53C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3313A2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290F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.style-scope.ytd-search-filter-renderer"</w:t>
            </w:r>
          </w:p>
          <w:p w14:paraId="7F9B2C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.click()</w:t>
            </w:r>
          </w:p>
          <w:p w14:paraId="7EFCB21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F481FE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4CFC9FC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8AA4B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DD808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B99A86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等待逾時，即將關閉瀏覽器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…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0DDF83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E893C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1DAAD9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D42310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滾動頁面</w:t>
            </w:r>
          </w:p>
          <w:p w14:paraId="3F5EC1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croll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1272A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瀏覽器內部的高度</w:t>
            </w:r>
          </w:p>
          <w:p w14:paraId="468CE03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2581BD2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D43271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前捲動的量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高度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4404D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01DB39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243BAB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在捲動到沒有元素動態產生前，持續捲動</w:t>
            </w:r>
          </w:p>
          <w:p w14:paraId="0B5E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whil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2B4526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每次移動高度</w:t>
            </w:r>
          </w:p>
          <w:p w14:paraId="6ACA57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</w:t>
            </w:r>
          </w:p>
          <w:p w14:paraId="6F80C75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A6C90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捲動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71F433B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(</w:t>
            </w:r>
          </w:p>
          <w:p w14:paraId="4071EB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functio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)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</w:p>
          <w:p w14:paraId="6D5207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scrollTo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{</w:t>
            </w:r>
          </w:p>
          <w:p w14:paraId="7EF07D5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op: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</w:p>
          <w:p w14:paraId="6B05E3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behavior: 'smooth' </w:t>
            </w:r>
          </w:p>
          <w:p w14:paraId="5BF57E7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</w:t>
            </w:r>
          </w:p>
          <w:p w14:paraId="74007F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'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7AC5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CDC57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6C253D3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BAB44D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47C09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透過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來取得捲動後的當前總高度</w:t>
            </w:r>
          </w:p>
          <w:p w14:paraId="457CAC4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AEAF91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etur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document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.documentElement.scrollHeight;'</w:t>
            </w:r>
          </w:p>
          <w:p w14:paraId="0361B4A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565C3C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B83AEF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捲動距離</w:t>
            </w:r>
          </w:p>
          <w:p w14:paraId="75DD3A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nerHeightOfWindow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totalOffset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innerHeightOfWindow, totalOffset))</w:t>
            </w:r>
          </w:p>
          <w:p w14:paraId="4327FC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FFCD7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51EB3C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879F2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4B59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為了實驗功能，捲動超過一定的距離，就結束程式</w:t>
            </w:r>
          </w:p>
          <w:p w14:paraId="2AB15D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if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&gt;= 1800:</w:t>
            </w:r>
          </w:p>
          <w:p w14:paraId="7157CB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    break</w:t>
            </w:r>
          </w:p>
          <w:p w14:paraId="502C53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8793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分析頁面元素資訊</w:t>
            </w:r>
          </w:p>
          <w:p w14:paraId="1F2D62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3805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主要元素的集合</w:t>
            </w:r>
          </w:p>
          <w:p w14:paraId="1F2567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78F266C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65DE1E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td-video-renderer.style-scope.ytd-item-section-renderer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AB0D78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D482F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檢視元素</w:t>
            </w:r>
          </w:p>
          <w:p w14:paraId="65499DB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lement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4344BC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分隔文字</w:t>
            </w:r>
          </w:p>
          <w:p w14:paraId="754CB4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=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*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AB6ED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6BE1E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76B144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98C27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60CA80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d-thumbnail.style-scope.ytd-video-renderer img#img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3A5A0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3FD36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424B49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F3209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資料名稱</w:t>
            </w:r>
          </w:p>
          <w:p w14:paraId="7D9821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a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a#video-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03D9C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text</w:t>
            </w:r>
            <w:proofErr w:type="spellEnd"/>
          </w:p>
          <w:p w14:paraId="66B936F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A7D7A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ABFBE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連結</w:t>
            </w:r>
          </w:p>
          <w:p w14:paraId="58F0B2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F4EC8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3236F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7F4D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影音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</w:t>
            </w:r>
          </w:p>
          <w:p w14:paraId="6BD5E6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.spl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v=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07FDBDA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C6274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資料到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中</w:t>
            </w:r>
          </w:p>
          <w:p w14:paraId="580FFC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.appen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7863FF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F4DB6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353C78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01A495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</w:p>
          <w:p w14:paraId="1B7BF9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E272E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0255D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存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</w:t>
            </w:r>
          </w:p>
          <w:p w14:paraId="74934A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192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w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B9880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wri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dump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sure_asci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</w:t>
            </w:r>
          </w:p>
          <w:p w14:paraId="7494870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10D3B9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B2CE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取得資料寫入資料庫</w:t>
            </w:r>
          </w:p>
          <w:p w14:paraId="2DA1CC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32D20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54BA9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檔案</w:t>
            </w:r>
          </w:p>
          <w:p w14:paraId="22AAAC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8ADD5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FF2414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</w:p>
          <w:p w14:paraId="5BBFDB6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read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A519D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81E58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檔案</w:t>
            </w:r>
          </w:p>
          <w:p w14:paraId="1F3F6A7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EE4DB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CC10B4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面是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集合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4D98F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625DD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B6DA1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決定資料寫入的語法</w:t>
            </w:r>
          </w:p>
          <w:p w14:paraId="0ADAA9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sql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youtube` (`youtube_id`, `keyword`, `title`, `link`, `img`) VALUES 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0192921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EFB20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??????</w:t>
            </w:r>
          </w:p>
          <w:p w14:paraId="330B2B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index, obj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enumerat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E858A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74237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F3016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42D306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outube_id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keyword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49F924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68BCA48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27FFF7D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1D349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1B294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AFEC8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B6D28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45AEB2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9FB795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F6A9C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580886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A1493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瀏覽器、資料庫等資源</w:t>
            </w:r>
          </w:p>
          <w:p w14:paraId="627084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lo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18589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AF17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A9D02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6A214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2EAC1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</w:t>
            </w:r>
          </w:p>
          <w:p w14:paraId="330C50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A8AD4B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visit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B0E76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arch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4EA8A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E1AB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croll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08B86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ar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A6F8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79D56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1E073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lo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6727D19" w14:textId="290388B0" w:rsidR="00B27B5F" w:rsidRPr="009D5795" w:rsidRDefault="00B27B5F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3112A2B" w14:textId="11F5058B" w:rsidR="00F84662" w:rsidRDefault="00F84662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1ACF" w14:paraId="64A4C7A5" w14:textId="77777777" w:rsidTr="00AA1ACF">
        <w:tc>
          <w:tcPr>
            <w:tcW w:w="8296" w:type="dxa"/>
          </w:tcPr>
          <w:p w14:paraId="5F7D4AA0" w14:textId="57A87D68" w:rsidR="00AA1ACF" w:rsidRDefault="00AA1ACF" w:rsidP="00A43618">
            <w:r>
              <w:rPr>
                <w:rFonts w:hint="eastAsia"/>
              </w:rPr>
              <w:t>可能用到下載檔案的程式碼</w:t>
            </w:r>
          </w:p>
        </w:tc>
      </w:tr>
      <w:tr w:rsidR="00AA1ACF" w14:paraId="34B16501" w14:textId="77777777" w:rsidTr="00AA1ACF">
        <w:tc>
          <w:tcPr>
            <w:tcW w:w="8296" w:type="dxa"/>
          </w:tcPr>
          <w:p w14:paraId="208BF7E2" w14:textId="273B60CC" w:rsidR="00AA1ACF" w:rsidRPr="00AA1ACF" w:rsidRDefault="00AA1ACF" w:rsidP="00A43618">
            <w:pPr>
              <w:rPr>
                <w:rFonts w:ascii="Consolas" w:hAnsi="Consolas"/>
                <w:sz w:val="16"/>
                <w:szCs w:val="16"/>
              </w:rPr>
            </w:pPr>
            <w:r w:rsidRPr="00AA1ACF">
              <w:rPr>
                <w:rFonts w:ascii="Consolas" w:hAnsi="Consolas"/>
                <w:sz w:val="16"/>
                <w:szCs w:val="16"/>
              </w:rPr>
              <w:t>os.system("youtube-dl.exe -f mp4 -i {} -o {}".format(obj["aLink"], "%(id)s.%(ext)s"))</w:t>
            </w:r>
          </w:p>
        </w:tc>
      </w:tr>
    </w:tbl>
    <w:p w14:paraId="117A0A97" w14:textId="2C5A8311" w:rsidR="00AA1ACF" w:rsidRDefault="00AA1ACF" w:rsidP="00A43618"/>
    <w:p w14:paraId="4927E3B1" w14:textId="1A56D3D8" w:rsidR="00E731D0" w:rsidRPr="00E731D0" w:rsidRDefault="00DC0E15" w:rsidP="00E731D0">
      <w:pPr>
        <w:pStyle w:val="1"/>
      </w:pPr>
      <w:bookmarkStart w:id="18" w:name="_Toc72449335"/>
      <w:r>
        <w:rPr>
          <w:rFonts w:hint="eastAsia"/>
        </w:rPr>
        <w:t>十八、</w:t>
      </w:r>
      <w:r w:rsidR="00FA61FE">
        <w:rPr>
          <w:rFonts w:hint="eastAsia"/>
        </w:rPr>
        <w:t>網頁整合</w:t>
      </w:r>
      <w:r w:rsidR="00F8778B">
        <w:rPr>
          <w:rFonts w:hint="eastAsia"/>
        </w:rPr>
        <w:t>資料庫</w:t>
      </w:r>
      <w:bookmarkEnd w:id="18"/>
    </w:p>
    <w:p w14:paraId="0C64E019" w14:textId="3BB5DE6C" w:rsidR="00A54965" w:rsidRDefault="004D459F" w:rsidP="004D459F">
      <w:pPr>
        <w:jc w:val="center"/>
      </w:pPr>
      <w:r w:rsidRPr="004D459F">
        <w:drawing>
          <wp:inline distT="0" distB="0" distL="0" distR="0" wp14:anchorId="11816A62" wp14:editId="2B10B9D5">
            <wp:extent cx="5274310" cy="5340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97FF" w14:textId="61BD8377" w:rsidR="004D459F" w:rsidRDefault="004D459F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D2BE0">
        <w:rPr>
          <w:rFonts w:hint="eastAsia"/>
        </w:rPr>
        <w:t>網頁初始樣式</w:t>
      </w:r>
    </w:p>
    <w:p w14:paraId="3E694D6A" w14:textId="68CBA589" w:rsidR="008D2BE0" w:rsidRDefault="008D2BE0" w:rsidP="004D459F">
      <w:pPr>
        <w:jc w:val="center"/>
      </w:pPr>
    </w:p>
    <w:p w14:paraId="679A644A" w14:textId="485B3EB3" w:rsidR="008D2BE0" w:rsidRDefault="008D2BE0" w:rsidP="004D459F">
      <w:pPr>
        <w:jc w:val="center"/>
      </w:pPr>
      <w:r w:rsidRPr="008D2BE0">
        <w:drawing>
          <wp:inline distT="0" distB="0" distL="0" distR="0" wp14:anchorId="0B522E25" wp14:editId="2C9417A1">
            <wp:extent cx="5274310" cy="2839085"/>
            <wp:effectExtent l="19050" t="19050" r="21590" b="1841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1303E" w14:textId="6B8E465F" w:rsidR="008D2BE0" w:rsidRDefault="008D2BE0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取得</w:t>
      </w:r>
      <w:r>
        <w:rPr>
          <w:rFonts w:hint="eastAsia"/>
        </w:rPr>
        <w:t xml:space="preserve"> </w:t>
      </w:r>
      <w:r>
        <w:t xml:space="preserve">YouTube </w:t>
      </w:r>
      <w:r>
        <w:rPr>
          <w:rFonts w:hint="eastAsia"/>
        </w:rPr>
        <w:t>列表」後，會將查詢結果放在網頁上</w:t>
      </w:r>
    </w:p>
    <w:p w14:paraId="221443F7" w14:textId="2381C662" w:rsidR="009118DC" w:rsidRDefault="009118DC" w:rsidP="009118DC"/>
    <w:p w14:paraId="44A46ADA" w14:textId="74DE24CD" w:rsidR="00E731D0" w:rsidRDefault="00E731D0" w:rsidP="009118DC">
      <w:r>
        <w:rPr>
          <w:rFonts w:hint="eastAsia"/>
        </w:rPr>
        <w:t>參考資料</w:t>
      </w:r>
      <w:r>
        <w:rPr>
          <w:rFonts w:hint="eastAsia"/>
        </w:rPr>
        <w:t>:</w:t>
      </w:r>
    </w:p>
    <w:p w14:paraId="0936BCDE" w14:textId="03FB216F" w:rsidR="00E731D0" w:rsidRDefault="00E731D0" w:rsidP="009118DC">
      <w:r>
        <w:lastRenderedPageBreak/>
        <w:t xml:space="preserve">[1] </w:t>
      </w:r>
      <w:r w:rsidRPr="00E731D0">
        <w:rPr>
          <w:rFonts w:hint="eastAsia"/>
        </w:rPr>
        <w:t xml:space="preserve">JavaScript Fetch API </w:t>
      </w:r>
      <w:r w:rsidRPr="00E731D0">
        <w:rPr>
          <w:rFonts w:hint="eastAsia"/>
        </w:rPr>
        <w:t>使用教學</w:t>
      </w:r>
    </w:p>
    <w:p w14:paraId="551CFCC9" w14:textId="7C5DE95A" w:rsidR="00E731D0" w:rsidRDefault="001A622A" w:rsidP="009118DC">
      <w:pPr>
        <w:rPr>
          <w:rStyle w:val="aa"/>
        </w:rPr>
      </w:pPr>
      <w:hyperlink r:id="rId214" w:history="1">
        <w:r w:rsidR="006E5FE5" w:rsidRPr="00BC1CC6">
          <w:rPr>
            <w:rStyle w:val="aa"/>
          </w:rPr>
          <w:t>https://www.oxxostudio.tw/articles/201908/js-fetch.html</w:t>
        </w:r>
      </w:hyperlink>
    </w:p>
    <w:p w14:paraId="39CE11F0" w14:textId="044CD596" w:rsidR="0076531D" w:rsidRDefault="0076531D" w:rsidP="009118DC">
      <w:r>
        <w:t xml:space="preserve">[2] </w:t>
      </w:r>
      <w:r w:rsidR="00E45509">
        <w:t>stack overflow</w:t>
      </w:r>
      <w:r w:rsidR="00E45509">
        <w:rPr>
          <w:rFonts w:hint="eastAsia"/>
        </w:rPr>
        <w:t>：</w:t>
      </w:r>
      <w:r w:rsidR="00E45509" w:rsidRPr="00E45509">
        <w:t>Get the data received in a Flask request</w:t>
      </w:r>
    </w:p>
    <w:p w14:paraId="7AEF0963" w14:textId="15781F71" w:rsidR="0076531D" w:rsidRDefault="001A622A" w:rsidP="009118DC">
      <w:hyperlink r:id="rId215" w:history="1">
        <w:r w:rsidR="0076531D" w:rsidRPr="00BC2509">
          <w:rPr>
            <w:rStyle w:val="aa"/>
          </w:rPr>
          <w:t>https://stackoverflow.com/questions/10434599/get-the-data-received-in-a-flask-request</w:t>
        </w:r>
      </w:hyperlink>
    </w:p>
    <w:p w14:paraId="16FCCFCF" w14:textId="289A70D1" w:rsidR="006E5FE5" w:rsidRDefault="006E5FE5" w:rsidP="009118DC">
      <w:r>
        <w:t>[</w:t>
      </w:r>
      <w:r w:rsidR="0076531D">
        <w:t>3</w:t>
      </w:r>
      <w:r>
        <w:t xml:space="preserve">] </w:t>
      </w:r>
      <w:r w:rsidRPr="006E5FE5">
        <w:t>Bootstrap · The most popular HTML, CSS, and JS library in the world.</w:t>
      </w:r>
    </w:p>
    <w:p w14:paraId="4F790307" w14:textId="3B7EC1EB" w:rsidR="006E5FE5" w:rsidRDefault="001A622A" w:rsidP="009118DC">
      <w:hyperlink r:id="rId216" w:history="1">
        <w:r w:rsidR="006E5FE5" w:rsidRPr="00BC1CC6">
          <w:rPr>
            <w:rStyle w:val="aa"/>
          </w:rPr>
          <w:t>https://getbootstrap.com/</w:t>
        </w:r>
      </w:hyperlink>
    </w:p>
    <w:p w14:paraId="649AD8F3" w14:textId="77777777" w:rsidR="00E731D0" w:rsidRDefault="00E731D0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0454F632" w14:textId="77777777" w:rsidTr="009118DC">
        <w:tc>
          <w:tcPr>
            <w:tcW w:w="8296" w:type="dxa"/>
          </w:tcPr>
          <w:p w14:paraId="7E0797BC" w14:textId="058520A1" w:rsidR="009118DC" w:rsidRDefault="009118DC" w:rsidP="009118DC">
            <w:r>
              <w:rPr>
                <w:rFonts w:hint="eastAsia"/>
              </w:rPr>
              <w:t>a</w:t>
            </w:r>
            <w:r>
              <w:t>pp.py</w:t>
            </w:r>
          </w:p>
        </w:tc>
      </w:tr>
      <w:tr w:rsidR="009118DC" w14:paraId="1A1763A2" w14:textId="77777777" w:rsidTr="009118DC">
        <w:tc>
          <w:tcPr>
            <w:tcW w:w="8296" w:type="dxa"/>
          </w:tcPr>
          <w:p w14:paraId="66DA68E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63F7AD73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,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request</w:t>
            </w:r>
          </w:p>
          <w:p w14:paraId="2FC609D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5B736620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521B33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8E60E4B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1CBF12B6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93DA42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CD097A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95605A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423D5C6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DCCDB4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0706190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FFAE548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73AB66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1275411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74E48B3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47C9DA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Flask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4A178D55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 = Flask(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495C74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109C62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樣版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'''</w:t>
            </w:r>
          </w:p>
          <w:p w14:paraId="6F02BEB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套用網頁樣版</w:t>
            </w:r>
          </w:p>
          <w:p w14:paraId="575AA348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4B36E6D5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ndex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44265E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dex.html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4B1CD0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69D3A9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Web API '''</w:t>
            </w:r>
          </w:p>
          <w:p w14:paraId="78DE9E2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所有列表</w:t>
            </w:r>
          </w:p>
          <w:p w14:paraId="0F67424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0767338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D318F2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114E7ADB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失敗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0ACBDE4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A1C1965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3072756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47CDA7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"</w:t>
            </w:r>
          </w:p>
          <w:p w14:paraId="34D516D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DD9FE4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EFC271B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0A751DD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4F59D9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A066B3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734BF9F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4C1628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49EDC12A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41184638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5B4AA3A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5974A77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6B4A493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BE89968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551E22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15DD4E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37BE4B0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A506D83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A85EFA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F47312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0934B4E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60DBE3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8462C5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71F53C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67DDDB26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52D232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FABAED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或更新指定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286070F6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&lt;id&gt;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16DA600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tYouTubeData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2A23A5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34A500F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系統異常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3923942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4F8208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E05560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DC31D9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刪除用的回傳訊息</w:t>
            </w:r>
          </w:p>
          <w:p w14:paraId="1153272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失敗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E11382A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5A483EB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 FROM `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id`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3658DF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6A04DE8D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7DAB78A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7CC00DA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4F59D9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ED9E9A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38E4DDD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成功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F1E7F68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00A8284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POST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E3DAB3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更新用的回傳訊息</w:t>
            </w:r>
          </w:p>
          <w:p w14:paraId="1EDF203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失敗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70E3F54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44DAE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108F194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sql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PDATE `youtube` SET `title`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WHERE `id`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5CC888C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</w:t>
            </w:r>
            <w:r w:rsidRPr="004F59D9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14346D60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A54B3F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5E8A195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4F59D9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2FB51C2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2E7C64E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成功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7538D633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7E5745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29E6A58B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069972C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3DD92603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4E940F50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11C622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58EF4AB0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F1122D1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7F71A6CE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61928D8" w14:textId="77777777" w:rsidR="004F59D9" w:rsidRPr="004F59D9" w:rsidRDefault="004F59D9" w:rsidP="004F59D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E40B19F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F59D9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22EB01B9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CADCB55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debug</w:t>
            </w:r>
            <w:proofErr w:type="spellEnd"/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F59D9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225E4D67" w14:textId="77777777" w:rsidR="004F59D9" w:rsidRPr="004F59D9" w:rsidRDefault="004F59D9" w:rsidP="004F59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run</w:t>
            </w:r>
            <w:proofErr w:type="spellEnd"/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.0.0.0'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F59D9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ort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F59D9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0</w:t>
            </w:r>
            <w:r w:rsidRPr="004F59D9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75890C" w14:textId="77777777" w:rsidR="009118DC" w:rsidRPr="004F59D9" w:rsidRDefault="009118DC" w:rsidP="004F59D9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1556EEC5" w14:textId="77777777" w:rsidR="009118DC" w:rsidRDefault="009118DC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591C8B64" w14:textId="77777777" w:rsidTr="009118DC">
        <w:tc>
          <w:tcPr>
            <w:tcW w:w="8296" w:type="dxa"/>
          </w:tcPr>
          <w:p w14:paraId="729855B2" w14:textId="735EBE25" w:rsidR="009118DC" w:rsidRDefault="009118DC" w:rsidP="00A54965">
            <w:r>
              <w:rPr>
                <w:rFonts w:hint="eastAsia"/>
              </w:rPr>
              <w:t>t</w:t>
            </w:r>
            <w:r>
              <w:t>emplates/index.html</w:t>
            </w:r>
          </w:p>
        </w:tc>
      </w:tr>
      <w:tr w:rsidR="009118DC" w14:paraId="5990EF87" w14:textId="77777777" w:rsidTr="009118DC">
        <w:tc>
          <w:tcPr>
            <w:tcW w:w="8296" w:type="dxa"/>
          </w:tcPr>
          <w:p w14:paraId="455F77F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!DOCTYP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ml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7A8A82B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tml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lang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EC6937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313C0A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D295A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hars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UTF-8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4C39FA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X-UA-Compatible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E=edge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FD092E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nam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viewport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F9F609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title&gt;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04A143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SS only --&gt;</w:t>
            </w:r>
          </w:p>
          <w:p w14:paraId="14F6702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link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css/bootstrap.min.css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rel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tylesheet"</w:t>
            </w:r>
          </w:p>
          <w:p w14:paraId="4D3855E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+0n0xVW2eSR5OomGNYDnhzAbDsOXxcvSN1TPprVMTNDbiYZCxYbOOl7+AMvyTG2x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544C72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7FDA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EAC02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ody&gt;</w:t>
            </w:r>
          </w:p>
          <w:p w14:paraId="0FDA021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ntainer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98E09B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91671A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er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flex-wrap justify-content-center py-3 mb-4 border-bottom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D13609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a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/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align-items-center mb-3 mb-md-0 me-md-auto text-dark text-decoration-none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B6D9F4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i me-2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width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40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eigh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32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77835A0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u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xlink:href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#bootstrap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use&gt;</w:t>
            </w:r>
          </w:p>
          <w:p w14:paraId="0520A69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50A3BA9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pa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s-4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pan&gt;</w:t>
            </w:r>
          </w:p>
          <w:p w14:paraId="343ABEA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a&gt;</w:t>
            </w:r>
          </w:p>
          <w:p w14:paraId="4CB0C73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primary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query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取得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4D650F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er&gt;</w:t>
            </w:r>
          </w:p>
          <w:p w14:paraId="1CEC9CA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3C42576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esults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 row-cols-1 row-cols-sm-2 row-cols-md-3 g-1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請按下「取得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」按鈕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581F249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3DCB947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60B6A6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avaScript Bundle with Popper --&gt;</w:t>
            </w:r>
          </w:p>
          <w:p w14:paraId="3EFCDA3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src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js/bootstrap.bundle.min.js"</w:t>
            </w:r>
          </w:p>
          <w:p w14:paraId="054C34B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gtEjrD/SeCtmISkJkNUaaKMoLD0//ElJ19smozuHV6z3Iehds+3Ulb9Bn9Plx0x4"</w:t>
            </w:r>
          </w:p>
          <w:p w14:paraId="578E336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0557E79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85C638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--&gt;</w:t>
            </w:r>
          </w:p>
          <w:p w14:paraId="2B62D31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48D0C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放置查詢結果的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iv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497F323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iv#results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FB58D5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2FB3E8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取得所有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的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鈕元素</w:t>
            </w:r>
          </w:p>
          <w:p w14:paraId="5B99D22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query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query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71FDC3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C50E13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「取得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」的按鈕點擊事件</w:t>
            </w:r>
          </w:p>
          <w:p w14:paraId="25DD82C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query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DEFE1A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所有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</w:t>
            </w:r>
          </w:p>
          <w:p w14:paraId="36B125E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506EA8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56002F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F5E102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所有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</w:t>
            </w:r>
          </w:p>
          <w:p w14:paraId="169F576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79E8E81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</w:p>
          <w:p w14:paraId="771C230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GET"</w:t>
            </w:r>
          </w:p>
          <w:p w14:paraId="0D79973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0CAA1B2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4E1682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0665CC6F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0A60623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EA4B20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F4F369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1CED726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C4BB54F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5F777F4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0659952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&gt;</w:t>
            </w:r>
          </w:p>
          <w:p w14:paraId="35BB463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6C81986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42C07AE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6D373DC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7B4A5AB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nput type="text" class="form-control update" value="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6E87849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5FF6417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0539428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00B9EA8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7767A47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5E1E7959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52222F3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047A095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58C4A5C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B1850A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3EDA171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4FB3B43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3C14FE3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6A51B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65CD8E0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9CDA2D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00EDE4B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16BC739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5EC6BCE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094913F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902A8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CBD16B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點擊」事件的元素</w:t>
            </w:r>
          </w:p>
          <w:p w14:paraId="5D1CA2B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E9A866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7923851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62B5DBD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75BF6CC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4BBD8F99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23AB12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點擊時的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60AA22F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A0B5D3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04669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id)</w:t>
            </w:r>
          </w:p>
          <w:p w14:paraId="40DFA31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E81729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715E9A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指定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0EB109C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38D1D36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</w:p>
          <w:p w14:paraId="64A8707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CEF286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DECA59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A9A87D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0559730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39DE6E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6BAFD0D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52EC507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4ED7456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338DB93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F081D9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55633DA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5B414B2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72ECA09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7ADA5629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25286CD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AE4370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01F7629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204D75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離開焦點」事件的元素</w:t>
            </w:r>
          </w:p>
          <w:p w14:paraId="5EC5F34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focusou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6B12E05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4E35DCA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put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pdate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035F959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04FB8DC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417B4B7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320BAA5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離開焦點時的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0493953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2CD03A3F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B573F81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</w:p>
          <w:p w14:paraId="6D2C0FAD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E625B8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2E5F2C3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4309E8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更新指定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283DE19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6903CA5F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177960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73C3332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ontent-type'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228E4A3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,</w:t>
            </w:r>
          </w:p>
          <w:p w14:paraId="47C2F5B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D59CC2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: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</w:p>
          <w:p w14:paraId="18FA612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)</w:t>
            </w:r>
          </w:p>
          <w:p w14:paraId="586E7667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0C127B5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D1D1FE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515C950A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67CE711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A44BF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5D5F5C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2C43568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1A44BF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2E5BFE9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A43D15C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36C387B8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1A44BF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063A7AC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1A44BF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A44BF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1A44B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0C8420F2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43F0ADC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03482256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159EBB4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1B3FD2E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2104C5A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1FF06F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57BED3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4058BB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B98BAA0" w14:textId="77777777" w:rsidR="001A44BF" w:rsidRPr="001A44BF" w:rsidRDefault="001A44BF" w:rsidP="001A44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A44BF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71C73BD" w14:textId="77777777" w:rsidR="009118DC" w:rsidRDefault="009118DC" w:rsidP="00A54965"/>
        </w:tc>
      </w:tr>
    </w:tbl>
    <w:p w14:paraId="0EB0F53B" w14:textId="35BC829F" w:rsidR="004D459F" w:rsidRDefault="004D459F" w:rsidP="00A54965"/>
    <w:p w14:paraId="1BEBCB5B" w14:textId="7C972701" w:rsidR="004D459F" w:rsidRDefault="00CF697D" w:rsidP="00CF697D">
      <w:pPr>
        <w:pStyle w:val="1"/>
      </w:pPr>
      <w:bookmarkStart w:id="19" w:name="_Toc72449336"/>
      <w:r>
        <w:rPr>
          <w:rFonts w:hint="eastAsia"/>
        </w:rPr>
        <w:t>作業</w:t>
      </w:r>
      <w:bookmarkEnd w:id="19"/>
    </w:p>
    <w:p w14:paraId="6A558A20" w14:textId="347294A9" w:rsidR="009103EB" w:rsidRDefault="00512A75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尋找喜歡的議題，</w:t>
      </w:r>
      <w:r w:rsidR="00BD6047">
        <w:rPr>
          <w:rFonts w:hint="eastAsia"/>
        </w:rPr>
        <w:t>選擇</w:t>
      </w:r>
      <w:r w:rsidR="00BD6047" w:rsidRPr="009103EB">
        <w:rPr>
          <w:rFonts w:hint="eastAsia"/>
          <w:color w:val="auto"/>
        </w:rPr>
        <w:t>一個網站或網頁</w:t>
      </w:r>
      <w:r w:rsidR="00BD6047">
        <w:rPr>
          <w:rFonts w:hint="eastAsia"/>
        </w:rPr>
        <w:t>，</w:t>
      </w:r>
      <w:r>
        <w:rPr>
          <w:rFonts w:hint="eastAsia"/>
        </w:rPr>
        <w:t>透過上課講過的技術，</w:t>
      </w:r>
      <w:r w:rsidR="00BD6047">
        <w:rPr>
          <w:rFonts w:hint="eastAsia"/>
        </w:rPr>
        <w:t>取得</w:t>
      </w:r>
      <w:r w:rsidR="001E7F3D" w:rsidRPr="009103EB">
        <w:rPr>
          <w:rFonts w:hint="eastAsia"/>
          <w:color w:val="FF0000"/>
        </w:rPr>
        <w:t>結構性</w:t>
      </w:r>
      <w:r w:rsidR="001E7F3D">
        <w:rPr>
          <w:rFonts w:hint="eastAsia"/>
        </w:rPr>
        <w:t>的資料</w:t>
      </w:r>
      <w:r w:rsidR="009103EB">
        <w:rPr>
          <w:rFonts w:hint="eastAsia"/>
        </w:rPr>
        <w:t>。</w:t>
      </w:r>
    </w:p>
    <w:p w14:paraId="34DF3A5E" w14:textId="0FA3633B" w:rsidR="00BD6047" w:rsidRDefault="00EF5421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動建立資料庫</w:t>
      </w:r>
      <w:r w:rsidRPr="009103EB">
        <w:rPr>
          <w:rFonts w:hint="eastAsia"/>
          <w:color w:val="FF0000"/>
        </w:rPr>
        <w:t>h</w:t>
      </w:r>
      <w:r w:rsidRPr="009103EB">
        <w:rPr>
          <w:color w:val="FF0000"/>
        </w:rPr>
        <w:t>omework</w:t>
      </w:r>
      <w:r>
        <w:rPr>
          <w:rFonts w:hint="eastAsia"/>
        </w:rPr>
        <w:t>，</w:t>
      </w:r>
      <w:r w:rsidR="00034C9E">
        <w:rPr>
          <w:rFonts w:hint="eastAsia"/>
        </w:rPr>
        <w:t>字元</w:t>
      </w:r>
      <w:r w:rsidR="009103EB">
        <w:rPr>
          <w:rFonts w:hint="eastAsia"/>
        </w:rPr>
        <w:t>編碼為</w:t>
      </w:r>
      <w:r w:rsidR="009103EB" w:rsidRPr="00512A75">
        <w:rPr>
          <w:rFonts w:hint="eastAsia"/>
          <w:color w:val="FF0000"/>
        </w:rPr>
        <w:t>u</w:t>
      </w:r>
      <w:r w:rsidR="009103EB" w:rsidRPr="00512A75">
        <w:rPr>
          <w:color w:val="FF0000"/>
        </w:rPr>
        <w:t>tf8mb4</w:t>
      </w:r>
      <w:r w:rsidR="009103EB">
        <w:rPr>
          <w:rFonts w:hint="eastAsia"/>
        </w:rPr>
        <w:t>，排序規則為</w:t>
      </w:r>
      <w:r w:rsidR="009103EB" w:rsidRPr="009103EB">
        <w:rPr>
          <w:rFonts w:hint="eastAsia"/>
          <w:color w:val="FF0000"/>
        </w:rPr>
        <w:t>u</w:t>
      </w:r>
      <w:r w:rsidR="009103EB" w:rsidRPr="009103EB">
        <w:rPr>
          <w:color w:val="FF0000"/>
        </w:rPr>
        <w:t>tf8mb4_unicode_ci</w:t>
      </w:r>
      <w:r w:rsidR="009103EB">
        <w:rPr>
          <w:rFonts w:hint="eastAsia"/>
        </w:rPr>
        <w:t>。</w:t>
      </w:r>
    </w:p>
    <w:p w14:paraId="72659015" w14:textId="2FE98389" w:rsidR="00BD6047" w:rsidRDefault="009103EB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訂資料表，名稱自取，</w:t>
      </w:r>
      <w:r w:rsidR="0091455B">
        <w:rPr>
          <w:rFonts w:hint="eastAsia"/>
        </w:rPr>
        <w:t>至少需要</w:t>
      </w:r>
      <w:r w:rsidR="0091455B">
        <w:rPr>
          <w:rFonts w:hint="eastAsia"/>
        </w:rPr>
        <w:t xml:space="preserve"> </w:t>
      </w:r>
      <w:r w:rsidR="0091455B" w:rsidRPr="00F42F1F">
        <w:rPr>
          <w:color w:val="FF0000"/>
        </w:rPr>
        <w:t>id</w:t>
      </w:r>
      <w:r w:rsidR="0091455B">
        <w:rPr>
          <w:rFonts w:hint="eastAsia"/>
        </w:rPr>
        <w:t>、</w:t>
      </w:r>
      <w:r w:rsidR="0091455B" w:rsidRPr="00F42F1F">
        <w:rPr>
          <w:color w:val="FF0000"/>
        </w:rPr>
        <w:t>created_at</w:t>
      </w:r>
      <w:r w:rsidR="0091455B">
        <w:rPr>
          <w:rFonts w:hint="eastAsia"/>
        </w:rPr>
        <w:t>、</w:t>
      </w:r>
      <w:r w:rsidR="0091455B" w:rsidRPr="00F42F1F">
        <w:rPr>
          <w:rFonts w:hint="eastAsia"/>
          <w:color w:val="FF0000"/>
        </w:rPr>
        <w:t>u</w:t>
      </w:r>
      <w:r w:rsidR="0091455B" w:rsidRPr="00F42F1F">
        <w:rPr>
          <w:color w:val="FF0000"/>
        </w:rPr>
        <w:t>pdated_at</w:t>
      </w:r>
      <w:r w:rsidR="0091455B">
        <w:rPr>
          <w:rFonts w:hint="eastAsia"/>
        </w:rPr>
        <w:t>欄位。</w:t>
      </w:r>
      <w:r w:rsidR="00F42F1F">
        <w:t>id</w:t>
      </w:r>
      <w:r w:rsidR="00F42F1F">
        <w:rPr>
          <w:rFonts w:hint="eastAsia"/>
        </w:rPr>
        <w:t>可以是自動編號（</w:t>
      </w:r>
      <w:r w:rsidR="00F42F1F">
        <w:t>autoincrement</w:t>
      </w:r>
      <w:r w:rsidR="00F42F1F">
        <w:rPr>
          <w:rFonts w:hint="eastAsia"/>
        </w:rPr>
        <w:t>），或是自行程式寫入。</w:t>
      </w:r>
    </w:p>
    <w:p w14:paraId="5862CCA0" w14:textId="52CF3C0C" w:rsidR="0086084F" w:rsidRPr="00BD6047" w:rsidRDefault="0086084F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整合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以及過去學習過的</w:t>
      </w:r>
      <w:r>
        <w:rPr>
          <w:rFonts w:hint="eastAsia"/>
        </w:rPr>
        <w:t xml:space="preserve"> 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技術，或是其它網頁排版框架（例如</w:t>
      </w:r>
      <w:r>
        <w:t>bootstrap</w:t>
      </w:r>
      <w:r>
        <w:rPr>
          <w:rFonts w:hint="eastAsia"/>
        </w:rPr>
        <w:t>），</w:t>
      </w:r>
      <w:r w:rsidR="00DC49C3">
        <w:rPr>
          <w:rFonts w:hint="eastAsia"/>
        </w:rPr>
        <w:t>透過網頁元素的事件監聽功能，於</w:t>
      </w:r>
      <w:r w:rsidR="0072457E">
        <w:rPr>
          <w:rFonts w:hint="eastAsia"/>
        </w:rPr>
        <w:t>事件</w:t>
      </w:r>
      <w:r w:rsidR="00DC49C3">
        <w:rPr>
          <w:rFonts w:hint="eastAsia"/>
        </w:rPr>
        <w:t>觸發後，</w:t>
      </w:r>
      <w:r>
        <w:rPr>
          <w:rFonts w:hint="eastAsia"/>
        </w:rPr>
        <w:t>將資料庫的內容呈現在網頁上。</w:t>
      </w:r>
    </w:p>
    <w:sectPr w:rsidR="0086084F" w:rsidRPr="00BD6047" w:rsidSect="004E60D9">
      <w:footerReference w:type="default" r:id="rId2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22816" w14:textId="77777777" w:rsidR="001A622A" w:rsidRDefault="001A622A" w:rsidP="00C605C9">
      <w:r>
        <w:separator/>
      </w:r>
    </w:p>
  </w:endnote>
  <w:endnote w:type="continuationSeparator" w:id="0">
    <w:p w14:paraId="27E6E9F8" w14:textId="77777777" w:rsidR="001A622A" w:rsidRDefault="001A622A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76531D" w:rsidRDefault="0076531D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7A25D" w14:textId="77777777" w:rsidR="001A622A" w:rsidRDefault="001A622A" w:rsidP="00C605C9">
      <w:r>
        <w:separator/>
      </w:r>
    </w:p>
  </w:footnote>
  <w:footnote w:type="continuationSeparator" w:id="0">
    <w:p w14:paraId="1D63B1FD" w14:textId="77777777" w:rsidR="001A622A" w:rsidRDefault="001A622A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76531D" w:rsidRPr="00853FA7" w14:paraId="7B9E4EC9" w14:textId="77777777" w:rsidTr="00DC78EE">
      <w:tc>
        <w:tcPr>
          <w:tcW w:w="2765" w:type="dxa"/>
        </w:tcPr>
        <w:p w14:paraId="41CBCB6D" w14:textId="77777777" w:rsidR="0076531D" w:rsidRPr="00853FA7" w:rsidRDefault="0076531D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76531D" w:rsidRPr="00853FA7" w:rsidRDefault="0076531D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76531D" w:rsidRPr="00853FA7" w:rsidRDefault="0076531D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76531D" w:rsidRPr="00853FA7" w:rsidRDefault="0076531D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q8FAHKSyTk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224"/>
    <w:rsid w:val="000431EB"/>
    <w:rsid w:val="000442B9"/>
    <w:rsid w:val="000446B8"/>
    <w:rsid w:val="00050D3B"/>
    <w:rsid w:val="0005355D"/>
    <w:rsid w:val="00054510"/>
    <w:rsid w:val="000579BF"/>
    <w:rsid w:val="00057E0D"/>
    <w:rsid w:val="000600C3"/>
    <w:rsid w:val="00064360"/>
    <w:rsid w:val="00067F48"/>
    <w:rsid w:val="00070580"/>
    <w:rsid w:val="00072A3C"/>
    <w:rsid w:val="00073AD3"/>
    <w:rsid w:val="0007731F"/>
    <w:rsid w:val="000833F4"/>
    <w:rsid w:val="00083C45"/>
    <w:rsid w:val="00086CF8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C00B8"/>
    <w:rsid w:val="000C4DB6"/>
    <w:rsid w:val="000C62F7"/>
    <w:rsid w:val="000C679B"/>
    <w:rsid w:val="000D0554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6CF"/>
    <w:rsid w:val="00107BE8"/>
    <w:rsid w:val="00110DF9"/>
    <w:rsid w:val="00110F8E"/>
    <w:rsid w:val="0011159F"/>
    <w:rsid w:val="00111FE8"/>
    <w:rsid w:val="00112EFB"/>
    <w:rsid w:val="001156EA"/>
    <w:rsid w:val="00116671"/>
    <w:rsid w:val="00116B2C"/>
    <w:rsid w:val="00117987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0E83"/>
    <w:rsid w:val="00192635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A43"/>
    <w:rsid w:val="002A78E7"/>
    <w:rsid w:val="002A7CE9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5F78"/>
    <w:rsid w:val="00307AF1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30ED"/>
    <w:rsid w:val="003554CB"/>
    <w:rsid w:val="00355713"/>
    <w:rsid w:val="00356557"/>
    <w:rsid w:val="00365BDD"/>
    <w:rsid w:val="003663B6"/>
    <w:rsid w:val="00371E3A"/>
    <w:rsid w:val="00382C3C"/>
    <w:rsid w:val="00384831"/>
    <w:rsid w:val="00390191"/>
    <w:rsid w:val="0039473E"/>
    <w:rsid w:val="00394CA5"/>
    <w:rsid w:val="003963F6"/>
    <w:rsid w:val="00397EB3"/>
    <w:rsid w:val="003A08E2"/>
    <w:rsid w:val="003A17A1"/>
    <w:rsid w:val="003A56BC"/>
    <w:rsid w:val="003B17E2"/>
    <w:rsid w:val="003B22CF"/>
    <w:rsid w:val="003B25C0"/>
    <w:rsid w:val="003B49AB"/>
    <w:rsid w:val="003B5C03"/>
    <w:rsid w:val="003B709D"/>
    <w:rsid w:val="003B7D3B"/>
    <w:rsid w:val="003C1103"/>
    <w:rsid w:val="003C503E"/>
    <w:rsid w:val="003C65B6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90239"/>
    <w:rsid w:val="005923C7"/>
    <w:rsid w:val="00595CE7"/>
    <w:rsid w:val="005961D5"/>
    <w:rsid w:val="00596594"/>
    <w:rsid w:val="00596868"/>
    <w:rsid w:val="00597DD6"/>
    <w:rsid w:val="005A002D"/>
    <w:rsid w:val="005A08E0"/>
    <w:rsid w:val="005A263F"/>
    <w:rsid w:val="005A273F"/>
    <w:rsid w:val="005A3A67"/>
    <w:rsid w:val="005A5C42"/>
    <w:rsid w:val="005A5CD6"/>
    <w:rsid w:val="005A6809"/>
    <w:rsid w:val="005A6A18"/>
    <w:rsid w:val="005A7FB6"/>
    <w:rsid w:val="005B1D68"/>
    <w:rsid w:val="005B1E5E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3F01"/>
    <w:rsid w:val="006643F3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609A0"/>
    <w:rsid w:val="00760CCE"/>
    <w:rsid w:val="007613DD"/>
    <w:rsid w:val="0076165F"/>
    <w:rsid w:val="0076531D"/>
    <w:rsid w:val="00770162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103EB"/>
    <w:rsid w:val="009104B0"/>
    <w:rsid w:val="009107EB"/>
    <w:rsid w:val="009118DC"/>
    <w:rsid w:val="00911DF0"/>
    <w:rsid w:val="0091455B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863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0F50"/>
    <w:rsid w:val="009C2BB7"/>
    <w:rsid w:val="009C5AF5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5096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AF2F8B"/>
    <w:rsid w:val="00AF4ABD"/>
    <w:rsid w:val="00B0188C"/>
    <w:rsid w:val="00B025BE"/>
    <w:rsid w:val="00B0268B"/>
    <w:rsid w:val="00B02C26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488F"/>
    <w:rsid w:val="00C37A38"/>
    <w:rsid w:val="00C4566B"/>
    <w:rsid w:val="00C45686"/>
    <w:rsid w:val="00C460A2"/>
    <w:rsid w:val="00C51832"/>
    <w:rsid w:val="00C526C6"/>
    <w:rsid w:val="00C52992"/>
    <w:rsid w:val="00C54BE1"/>
    <w:rsid w:val="00C561FC"/>
    <w:rsid w:val="00C605C9"/>
    <w:rsid w:val="00C62022"/>
    <w:rsid w:val="00C64009"/>
    <w:rsid w:val="00C64D69"/>
    <w:rsid w:val="00C66C28"/>
    <w:rsid w:val="00C67065"/>
    <w:rsid w:val="00C67FB2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2E02"/>
    <w:rsid w:val="00CA2E24"/>
    <w:rsid w:val="00CA348C"/>
    <w:rsid w:val="00CA5875"/>
    <w:rsid w:val="00CA5B4C"/>
    <w:rsid w:val="00CA6030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D0247D"/>
    <w:rsid w:val="00D02F36"/>
    <w:rsid w:val="00D15338"/>
    <w:rsid w:val="00D17532"/>
    <w:rsid w:val="00D229A7"/>
    <w:rsid w:val="00D245FE"/>
    <w:rsid w:val="00D2627F"/>
    <w:rsid w:val="00D27F67"/>
    <w:rsid w:val="00D33676"/>
    <w:rsid w:val="00D34086"/>
    <w:rsid w:val="00D352AB"/>
    <w:rsid w:val="00D369E6"/>
    <w:rsid w:val="00D40C42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4.png"/><Relationship Id="rId205" Type="http://schemas.openxmlformats.org/officeDocument/2006/relationships/image" Target="media/image183.png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7.png"/><Relationship Id="rId181" Type="http://schemas.openxmlformats.org/officeDocument/2006/relationships/image" Target="media/image165.png"/><Relationship Id="rId216" Type="http://schemas.openxmlformats.org/officeDocument/2006/relationships/hyperlink" Target="https://getbootstrap.com/" TargetMode="External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hyperlink" Target="https://zh.m.wikibooks.org/wiki/MySQL/Trigger" TargetMode="External"/><Relationship Id="rId192" Type="http://schemas.openxmlformats.org/officeDocument/2006/relationships/image" Target="media/image175.png"/><Relationship Id="rId206" Type="http://schemas.openxmlformats.org/officeDocument/2006/relationships/image" Target="media/image184.png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6.png"/><Relationship Id="rId217" Type="http://schemas.openxmlformats.org/officeDocument/2006/relationships/footer" Target="footer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7.png"/><Relationship Id="rId193" Type="http://schemas.openxmlformats.org/officeDocument/2006/relationships/image" Target="media/image176.png"/><Relationship Id="rId207" Type="http://schemas.openxmlformats.org/officeDocument/2006/relationships/image" Target="media/image185.png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7.png"/><Relationship Id="rId218" Type="http://schemas.openxmlformats.org/officeDocument/2006/relationships/fontTable" Target="fontTable.xml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58.png"/><Relationship Id="rId194" Type="http://schemas.openxmlformats.org/officeDocument/2006/relationships/image" Target="media/image177.png"/><Relationship Id="rId208" Type="http://schemas.openxmlformats.org/officeDocument/2006/relationships/image" Target="media/image186.png"/><Relationship Id="rId14" Type="http://schemas.openxmlformats.org/officeDocument/2006/relationships/image" Target="media/image6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4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www.codenong.com/cs106631509/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8.png"/><Relationship Id="rId189" Type="http://schemas.openxmlformats.org/officeDocument/2006/relationships/hyperlink" Target="https://data.moi.gov.tw/MoiOD/Data/DataDetail.aspx?oid=1B56C087-43D9-4B4B-B08C-D7B6A750E033" TargetMode="External"/><Relationship Id="rId219" Type="http://schemas.openxmlformats.org/officeDocument/2006/relationships/theme" Target="theme/theme1.xml"/><Relationship Id="rId3" Type="http://schemas.openxmlformats.org/officeDocument/2006/relationships/styles" Target="styles.xml"/><Relationship Id="rId214" Type="http://schemas.openxmlformats.org/officeDocument/2006/relationships/hyperlink" Target="https://www.oxxostudio.tw/articles/201908/js-fetch.html" TargetMode="External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jpeg"/><Relationship Id="rId174" Type="http://schemas.openxmlformats.org/officeDocument/2006/relationships/hyperlink" Target="https://zh.m.wikibooks.org/zh-tw/MySQL/Event" TargetMode="External"/><Relationship Id="rId179" Type="http://schemas.openxmlformats.org/officeDocument/2006/relationships/image" Target="media/image163.png"/><Relationship Id="rId195" Type="http://schemas.openxmlformats.org/officeDocument/2006/relationships/image" Target="media/image178.png"/><Relationship Id="rId209" Type="http://schemas.openxmlformats.org/officeDocument/2006/relationships/image" Target="media/image187.png"/><Relationship Id="rId190" Type="http://schemas.openxmlformats.org/officeDocument/2006/relationships/image" Target="media/image173.png"/><Relationship Id="rId204" Type="http://schemas.openxmlformats.org/officeDocument/2006/relationships/hyperlink" Target="https://chromedriver.chromium.org/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1.emf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6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4.png"/><Relationship Id="rId210" Type="http://schemas.openxmlformats.org/officeDocument/2006/relationships/image" Target="media/image188.png"/><Relationship Id="rId215" Type="http://schemas.openxmlformats.org/officeDocument/2006/relationships/hyperlink" Target="https://stackoverflow.com/questions/10434599/get-the-data-received-in-a-flask-request" TargetMode="External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59.png"/><Relationship Id="rId196" Type="http://schemas.openxmlformats.org/officeDocument/2006/relationships/image" Target="media/image179.png"/><Relationship Id="rId200" Type="http://schemas.openxmlformats.org/officeDocument/2006/relationships/hyperlink" Target="https://pymysql.readthedocs.io/en/latest/user/examples.html" TargetMode="External"/><Relationship Id="rId16" Type="http://schemas.openxmlformats.org/officeDocument/2006/relationships/image" Target="media/image8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0.png"/><Relationship Id="rId211" Type="http://schemas.openxmlformats.org/officeDocument/2006/relationships/image" Target="media/image189.png"/><Relationship Id="rId27" Type="http://schemas.openxmlformats.org/officeDocument/2006/relationships/hyperlink" Target="https://briian.com/18718/" TargetMode="External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0.png"/><Relationship Id="rId197" Type="http://schemas.openxmlformats.org/officeDocument/2006/relationships/image" Target="media/image180.png"/><Relationship Id="rId201" Type="http://schemas.openxmlformats.org/officeDocument/2006/relationships/hyperlink" Target="https://www.tw511.com/3/39/1388.html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hyperlink" Target="https://blog.csdn.net/qq_33285112/article/details/78982766" TargetMode="External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1.png"/><Relationship Id="rId1" Type="http://schemas.openxmlformats.org/officeDocument/2006/relationships/customXml" Target="../customXml/item1.xml"/><Relationship Id="rId212" Type="http://schemas.openxmlformats.org/officeDocument/2006/relationships/image" Target="media/image190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image" Target="media/image161.png"/><Relationship Id="rId198" Type="http://schemas.openxmlformats.org/officeDocument/2006/relationships/image" Target="media/image181.png"/><Relationship Id="rId202" Type="http://schemas.openxmlformats.org/officeDocument/2006/relationships/hyperlink" Target="https://reurl.cc/Q78eD2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hyperlink" Target="https://www.w3school.com.cn/sql/func_date_format.asp" TargetMode="External"/><Relationship Id="rId188" Type="http://schemas.openxmlformats.org/officeDocument/2006/relationships/image" Target="media/image172.png"/><Relationship Id="rId71" Type="http://schemas.openxmlformats.org/officeDocument/2006/relationships/image" Target="media/image61.png"/><Relationship Id="rId92" Type="http://schemas.openxmlformats.org/officeDocument/2006/relationships/hyperlink" Target="https://www.cnblogs.com/kingxiaozi/p/10619680.html" TargetMode="External"/><Relationship Id="rId213" Type="http://schemas.openxmlformats.org/officeDocument/2006/relationships/image" Target="media/image19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2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2.png"/><Relationship Id="rId203" Type="http://schemas.openxmlformats.org/officeDocument/2006/relationships/hyperlink" Target="https://ithelp.ithome.com.tw/articles/10204390" TargetMode="External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7F2C9-67AE-4433-800F-E5CF6D8E6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5</TotalTime>
  <Pages>1</Pages>
  <Words>7543</Words>
  <Characters>42999</Characters>
  <Application>Microsoft Office Word</Application>
  <DocSecurity>0</DocSecurity>
  <Lines>358</Lines>
  <Paragraphs>100</Paragraphs>
  <ScaleCrop>false</ScaleCrop>
  <Company/>
  <LinksUpToDate>false</LinksUpToDate>
  <CharactersWithSpaces>50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77</cp:revision>
  <cp:lastPrinted>2021-05-20T16:28:00Z</cp:lastPrinted>
  <dcterms:created xsi:type="dcterms:W3CDTF">2019-11-04T07:26:00Z</dcterms:created>
  <dcterms:modified xsi:type="dcterms:W3CDTF">2021-05-20T16:29:00Z</dcterms:modified>
</cp:coreProperties>
</file>